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6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BA0D71" w:rsidP="00BA0D71" w14:paraId="37DFAEA1" w14:textId="77777777">
      <w:pPr>
        <w:spacing w:after="0" w:line="240" w:lineRule="auto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OMB #:0970-0401 </w:t>
      </w:r>
    </w:p>
    <w:p w:rsidR="00BA0D71" w:rsidP="00BA0D71" w14:paraId="5B4DE0DA" w14:textId="6AE07761">
      <w:pPr>
        <w:spacing w:after="0" w:line="240" w:lineRule="auto"/>
        <w:jc w:val="right"/>
        <w:rPr>
          <w:b/>
          <w:sz w:val="28"/>
          <w:u w:val="single"/>
        </w:rPr>
      </w:pPr>
      <w:r>
        <w:rPr>
          <w:sz w:val="24"/>
          <w:szCs w:val="24"/>
        </w:rPr>
        <w:t>Expiration Date: 6/30/2024</w:t>
      </w:r>
    </w:p>
    <w:p w:rsidR="00BA0D71" w:rsidP="00373F09" w14:paraId="1DB91FA5" w14:textId="77777777">
      <w:pPr>
        <w:rPr>
          <w:b/>
          <w:sz w:val="28"/>
          <w:u w:val="single"/>
        </w:rPr>
      </w:pPr>
    </w:p>
    <w:p w:rsidR="00373F09" w:rsidRPr="006218DE" w:rsidP="00373F09" w14:paraId="6CC2CF0B" w14:textId="6764B679">
      <w:pPr>
        <w:rPr>
          <w:b/>
          <w:sz w:val="28"/>
          <w:u w:val="single"/>
        </w:rPr>
      </w:pPr>
      <w:r w:rsidRPr="006218DE">
        <w:rPr>
          <w:b/>
          <w:sz w:val="28"/>
          <w:u w:val="single"/>
        </w:rPr>
        <w:t>2</w:t>
      </w:r>
      <w:r w:rsidR="001015D5">
        <w:rPr>
          <w:b/>
          <w:sz w:val="28"/>
          <w:u w:val="single"/>
        </w:rPr>
        <w:t>2</w:t>
      </w:r>
      <w:r w:rsidRPr="007E3268" w:rsidR="007E3268">
        <w:rPr>
          <w:b/>
          <w:sz w:val="28"/>
          <w:u w:val="single"/>
          <w:vertAlign w:val="superscript"/>
        </w:rPr>
        <w:t>nd</w:t>
      </w:r>
      <w:r w:rsidR="007E3268">
        <w:rPr>
          <w:b/>
          <w:sz w:val="28"/>
          <w:u w:val="single"/>
        </w:rPr>
        <w:t xml:space="preserve"> </w:t>
      </w:r>
      <w:r w:rsidRPr="006218DE">
        <w:rPr>
          <w:b/>
          <w:sz w:val="28"/>
          <w:u w:val="single"/>
        </w:rPr>
        <w:t>NCCAN Evaluation Questions</w:t>
      </w:r>
    </w:p>
    <w:p w:rsidR="00373F09" w:rsidP="00373F09" w14:paraId="088DC772" w14:textId="77777777"/>
    <w:p w:rsidR="00373F09" w:rsidRPr="00373F09" w:rsidP="00373F09" w14:paraId="42290A00" w14:textId="47F981EC">
      <w:pPr>
        <w:rPr>
          <w:b/>
        </w:rPr>
      </w:pPr>
      <w:r w:rsidRPr="00373F09">
        <w:rPr>
          <w:b/>
        </w:rPr>
        <w:t>Individual Session Questions</w:t>
      </w:r>
      <w:r w:rsidR="00D81447">
        <w:rPr>
          <w:b/>
        </w:rPr>
        <w:t xml:space="preserve"> </w:t>
      </w:r>
      <w:r w:rsidRPr="00D81447" w:rsidR="00D81447">
        <w:rPr>
          <w:bCs/>
          <w:color w:val="FF0000"/>
        </w:rPr>
        <w:t>(each session would have the same questions to ask)</w:t>
      </w:r>
    </w:p>
    <w:p w:rsidR="00373F09" w:rsidRPr="00D81447" w:rsidP="00D81447" w14:paraId="3B717492" w14:textId="77777777">
      <w:pPr>
        <w:pStyle w:val="ListParagraph"/>
        <w:numPr>
          <w:ilvl w:val="0"/>
          <w:numId w:val="26"/>
        </w:numPr>
        <w:rPr>
          <w:rFonts w:cs="Arial"/>
          <w:b/>
        </w:rPr>
      </w:pPr>
      <w:r w:rsidRPr="00D81447">
        <w:rPr>
          <w:rFonts w:cs="Arial"/>
          <w:b/>
        </w:rPr>
        <w:t xml:space="preserve">Please indicate </w:t>
      </w:r>
      <w:r w:rsidRPr="00D81447" w:rsidR="00220B55">
        <w:rPr>
          <w:rFonts w:cs="Arial"/>
          <w:b/>
        </w:rPr>
        <w:t>your overall satisfaction with this session</w:t>
      </w:r>
      <w:r w:rsidRPr="00D81447">
        <w:rPr>
          <w:rFonts w:cs="Arial"/>
          <w:b/>
        </w:rPr>
        <w:t>.</w:t>
      </w:r>
      <w:r w:rsidRPr="00D81447">
        <w:rPr>
          <w:rFonts w:cs="Arial"/>
          <w:b/>
        </w:rPr>
        <w:tab/>
      </w:r>
    </w:p>
    <w:p w:rsidR="00AE79BA" w:rsidP="00AE79BA" w14:paraId="6B3ABEB8" w14:textId="1B0F262F">
      <w:pPr>
        <w:pStyle w:val="ListParagraph"/>
        <w:numPr>
          <w:ilvl w:val="0"/>
          <w:numId w:val="24"/>
        </w:numPr>
        <w:spacing w:after="0" w:line="240" w:lineRule="auto"/>
      </w:pPr>
      <w:r>
        <w:t>Very Satisfied</w:t>
      </w:r>
    </w:p>
    <w:p w:rsidR="00AE79BA" w:rsidP="00AE79BA" w14:paraId="064A3091" w14:textId="2A8B4B55">
      <w:pPr>
        <w:pStyle w:val="ListParagraph"/>
        <w:numPr>
          <w:ilvl w:val="0"/>
          <w:numId w:val="24"/>
        </w:numPr>
        <w:spacing w:after="0" w:line="240" w:lineRule="auto"/>
      </w:pPr>
      <w:r>
        <w:t>Somewhat Satisfied</w:t>
      </w:r>
    </w:p>
    <w:p w:rsidR="00AE79BA" w:rsidP="00AE79BA" w14:paraId="71698B6A" w14:textId="6F474A1D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Neither Satisfied </w:t>
      </w:r>
      <w:r>
        <w:t>Nor</w:t>
      </w:r>
      <w:r>
        <w:t xml:space="preserve"> Dissatisfied</w:t>
      </w:r>
    </w:p>
    <w:p w:rsidR="00AE79BA" w:rsidP="00AE79BA" w14:paraId="169C6A95" w14:textId="369D7EF6">
      <w:pPr>
        <w:pStyle w:val="ListParagraph"/>
        <w:numPr>
          <w:ilvl w:val="0"/>
          <w:numId w:val="24"/>
        </w:numPr>
        <w:spacing w:after="0" w:line="240" w:lineRule="auto"/>
      </w:pPr>
      <w:r>
        <w:t>Somewhat Dissatisfied</w:t>
      </w:r>
    </w:p>
    <w:p w:rsidR="00373F09" w:rsidP="00D81447" w14:paraId="0A91E553" w14:textId="08C2073D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Very Dissatisfied </w:t>
      </w:r>
    </w:p>
    <w:p w:rsidR="008669E6" w:rsidRPr="00D81447" w:rsidP="00D81447" w14:paraId="3286B593" w14:textId="77777777">
      <w:pPr>
        <w:pStyle w:val="pf0"/>
        <w:numPr>
          <w:ilvl w:val="0"/>
          <w:numId w:val="26"/>
        </w:numPr>
        <w:rPr>
          <w:rFonts w:ascii="Arial" w:hAnsi="Arial" w:cs="Arial"/>
          <w:b/>
          <w:bCs/>
          <w:sz w:val="20"/>
          <w:szCs w:val="20"/>
        </w:rPr>
      </w:pPr>
      <w:r w:rsidRPr="00D81447">
        <w:rPr>
          <w:rStyle w:val="cf01"/>
          <w:b/>
          <w:bCs/>
        </w:rPr>
        <w:t>How would you rate your prior knowledge of the subject?</w:t>
      </w:r>
    </w:p>
    <w:p w:rsidR="008669E6" w:rsidP="008669E6" w14:paraId="74F0A9BB" w14:textId="77777777">
      <w:pPr>
        <w:pStyle w:val="pf1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Very high</w:t>
      </w:r>
    </w:p>
    <w:p w:rsidR="008669E6" w:rsidP="008669E6" w14:paraId="4FAC6943" w14:textId="77777777">
      <w:pPr>
        <w:pStyle w:val="pf1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High</w:t>
      </w:r>
    </w:p>
    <w:p w:rsidR="008669E6" w:rsidP="008669E6" w14:paraId="244F12C6" w14:textId="77777777">
      <w:pPr>
        <w:pStyle w:val="pf1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Moderate</w:t>
      </w:r>
    </w:p>
    <w:p w:rsidR="008669E6" w:rsidP="008669E6" w14:paraId="088FEAD5" w14:textId="77777777">
      <w:pPr>
        <w:pStyle w:val="pf1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Low</w:t>
      </w:r>
    </w:p>
    <w:p w:rsidR="008669E6" w:rsidP="008669E6" w14:paraId="1430AA00" w14:textId="77777777">
      <w:pPr>
        <w:pStyle w:val="pf1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Very low</w:t>
      </w:r>
    </w:p>
    <w:p w:rsidR="008669E6" w:rsidRPr="00D81447" w:rsidP="00D81447" w14:paraId="29F67374" w14:textId="77777777">
      <w:pPr>
        <w:pStyle w:val="pf0"/>
        <w:numPr>
          <w:ilvl w:val="0"/>
          <w:numId w:val="26"/>
        </w:numPr>
        <w:rPr>
          <w:rFonts w:ascii="Arial" w:hAnsi="Arial" w:cs="Arial"/>
          <w:b/>
          <w:bCs/>
          <w:sz w:val="20"/>
          <w:szCs w:val="20"/>
        </w:rPr>
      </w:pPr>
      <w:r w:rsidRPr="00D81447">
        <w:rPr>
          <w:rStyle w:val="cf01"/>
          <w:b/>
          <w:bCs/>
        </w:rPr>
        <w:t>How much has your understanding of the subject increased?</w:t>
      </w:r>
    </w:p>
    <w:p w:rsidR="008669E6" w:rsidP="008669E6" w14:paraId="6EB7FE7B" w14:textId="77777777">
      <w:pPr>
        <w:pStyle w:val="pf1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Increased significantly</w:t>
      </w:r>
    </w:p>
    <w:p w:rsidR="008669E6" w:rsidP="008669E6" w14:paraId="23AAB09E" w14:textId="77777777">
      <w:pPr>
        <w:pStyle w:val="pf1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Increased moderately</w:t>
      </w:r>
    </w:p>
    <w:p w:rsidR="00BA0D71" w:rsidP="00BA0D71" w14:paraId="054345EC" w14:textId="77777777">
      <w:pPr>
        <w:pStyle w:val="pf1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Increased slightly</w:t>
      </w:r>
    </w:p>
    <w:p w:rsidR="00BA0D71" w:rsidRPr="00BA0D71" w:rsidP="00BA0D71" w14:paraId="4F464E55" w14:textId="5FEF9566">
      <w:pPr>
        <w:pStyle w:val="pf1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Did not increase</w:t>
      </w:r>
      <w:r w:rsidRPr="00BA0D71">
        <w:t xml:space="preserve"> </w:t>
      </w:r>
    </w:p>
    <w:p w:rsidR="008669E6" w:rsidP="00BA0D71" w14:paraId="351D5614" w14:textId="751538E8">
      <w:pPr>
        <w:pStyle w:val="pf1"/>
        <w:ind w:left="1080"/>
        <w:rPr>
          <w:rFonts w:ascii="Arial" w:hAnsi="Arial" w:cs="Arial"/>
          <w:sz w:val="20"/>
          <w:szCs w:val="20"/>
        </w:rPr>
      </w:pPr>
    </w:p>
    <w:p w:rsidR="0008338B" w:rsidP="00BA0D71" w14:paraId="4A351F68" w14:textId="7302ADD2">
      <w:pPr>
        <w:pStyle w:val="pf1"/>
        <w:ind w:left="1080"/>
        <w:rPr>
          <w:rFonts w:ascii="Arial" w:hAnsi="Arial" w:cs="Arial"/>
          <w:sz w:val="20"/>
          <w:szCs w:val="20"/>
        </w:rPr>
      </w:pPr>
    </w:p>
    <w:p w:rsidR="0008338B" w:rsidRPr="0008338B" w:rsidP="0008338B" w14:paraId="2B4A2912" w14:textId="77777777">
      <w:pPr>
        <w:rPr>
          <w:rFonts w:ascii="Arial" w:hAnsi="Arial" w:cs="Arial"/>
          <w:sz w:val="18"/>
          <w:szCs w:val="18"/>
        </w:rPr>
      </w:pPr>
      <w:r w:rsidRPr="0008338B">
        <w:rPr>
          <w:rFonts w:ascii="Times New Roman" w:hAnsi="Times New Roman" w:cs="Times New Roman"/>
          <w:sz w:val="20"/>
          <w:szCs w:val="20"/>
        </w:rPr>
        <w:t xml:space="preserve">PAPERWORK REDUCTION ACT OF 1995 (Public Law 104-13) </w:t>
      </w:r>
      <w:r w:rsidRPr="0008338B">
        <w:rPr>
          <w:rFonts w:ascii="Times New Roman" w:hAnsi="Times New Roman" w:cs="Times New Roman"/>
          <w:sz w:val="20"/>
          <w:szCs w:val="20"/>
          <w:lang w:val="en"/>
        </w:rPr>
        <w:t xml:space="preserve">STATEMENT OF PUBLIC BURDEN: </w:t>
      </w:r>
      <w:r w:rsidRPr="0008338B">
        <w:rPr>
          <w:rFonts w:ascii="Times New Roman" w:hAnsi="Times New Roman" w:cs="Times New Roman"/>
          <w:sz w:val="20"/>
          <w:szCs w:val="20"/>
        </w:rPr>
        <w:t>The purpose of this information collection is to</w:t>
      </w:r>
      <w:r w:rsidRPr="0008338B">
        <w:rPr>
          <w:rFonts w:ascii="Times New Roman" w:eastAsia="Times New Roman" w:hAnsi="Times New Roman" w:cs="Times New Roman"/>
        </w:rPr>
        <w:t xml:space="preserve"> gather information from conference participants to evaluate the utility and effectiveness of the speakers, and sessions to improve future events.</w:t>
      </w:r>
      <w:r w:rsidRPr="0008338B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Pr="0008338B">
        <w:rPr>
          <w:rFonts w:ascii="Times New Roman" w:hAnsi="Times New Roman" w:cs="Times New Roman"/>
          <w:sz w:val="20"/>
          <w:szCs w:val="20"/>
        </w:rPr>
        <w:t xml:space="preserve">Public reporting burden for this collection of information is estimated to average 30 seconds per grantee, including the time for reviewing instructions, </w:t>
      </w:r>
      <w:r w:rsidRPr="0008338B">
        <w:rPr>
          <w:rFonts w:ascii="Times New Roman" w:hAnsi="Times New Roman" w:cs="Times New Roman"/>
          <w:sz w:val="20"/>
          <w:szCs w:val="20"/>
        </w:rPr>
        <w:t>gathering</w:t>
      </w:r>
      <w:r w:rsidRPr="0008338B">
        <w:rPr>
          <w:rFonts w:ascii="Times New Roman" w:hAnsi="Times New Roman" w:cs="Times New Roman"/>
          <w:sz w:val="20"/>
          <w:szCs w:val="20"/>
        </w:rPr>
        <w:t xml:space="preserve"> and maintaining the data needed, and reviewing the collection of information. This is a voluntary collection of information. An agency may not conduct or sponsor, and a person is not required to respond to, a collection of information subject to the requirements of the Paperwork Reduction Act of 1995, unless it displays a currently valid OMB control number. The OMB # is 0970-0401 and the expiration date is 06/30/2024. </w:t>
      </w:r>
      <w:r w:rsidRPr="0008338B">
        <w:rPr>
          <w:rFonts w:ascii="Times New Roman" w:hAnsi="Times New Roman" w:cs="Times New Roman"/>
          <w:sz w:val="20"/>
          <w:szCs w:val="20"/>
          <w:lang w:val="en"/>
        </w:rPr>
        <w:t xml:space="preserve">If you have any comments on this collection of information, please contact Lauren Fischman at </w:t>
      </w:r>
      <w:hyperlink r:id="rId10" w:history="1">
        <w:r w:rsidRPr="0008338B">
          <w:rPr>
            <w:rStyle w:val="Hyperlink"/>
            <w:sz w:val="20"/>
            <w:szCs w:val="20"/>
          </w:rPr>
          <w:t>Lauren.Fischman@acf.hhs.gov</w:t>
        </w:r>
      </w:hyperlink>
      <w:r w:rsidRPr="0008338B">
        <w:rPr>
          <w:sz w:val="20"/>
          <w:szCs w:val="20"/>
        </w:rPr>
        <w:t>.</w:t>
      </w:r>
    </w:p>
    <w:p w:rsidR="0008338B" w:rsidP="0008338B" w14:paraId="605B57F5" w14:textId="77777777">
      <w:pPr>
        <w:pStyle w:val="pf1"/>
        <w:rPr>
          <w:rFonts w:ascii="Arial" w:hAnsi="Arial" w:cs="Arial"/>
          <w:sz w:val="20"/>
          <w:szCs w:val="20"/>
        </w:rPr>
      </w:pPr>
    </w:p>
    <w:p w:rsidR="00BA0D71" w14:paraId="630D17B8" w14:textId="77777777">
      <w:pPr>
        <w:rPr>
          <w:rStyle w:val="cf01"/>
          <w:rFonts w:eastAsia="Times New Roman"/>
          <w:b/>
          <w:bCs/>
        </w:rPr>
      </w:pPr>
      <w:r>
        <w:rPr>
          <w:rStyle w:val="cf01"/>
          <w:b/>
          <w:bCs/>
        </w:rPr>
        <w:br w:type="page"/>
      </w:r>
    </w:p>
    <w:p w:rsidR="008669E6" w:rsidRPr="00D81447" w:rsidP="00D81447" w14:paraId="417C1442" w14:textId="00DE1660">
      <w:pPr>
        <w:pStyle w:val="pf0"/>
        <w:numPr>
          <w:ilvl w:val="0"/>
          <w:numId w:val="26"/>
        </w:numPr>
        <w:rPr>
          <w:rFonts w:ascii="Arial" w:hAnsi="Arial" w:cs="Arial"/>
          <w:b/>
          <w:bCs/>
          <w:sz w:val="20"/>
          <w:szCs w:val="20"/>
        </w:rPr>
      </w:pPr>
      <w:r w:rsidRPr="00D81447">
        <w:rPr>
          <w:rStyle w:val="cf01"/>
          <w:b/>
          <w:bCs/>
        </w:rPr>
        <w:t>The presenters were prepared and knowledgeable about their subject.</w:t>
      </w:r>
    </w:p>
    <w:p w:rsidR="008669E6" w:rsidP="008669E6" w14:paraId="5021FD65" w14:textId="77777777">
      <w:pPr>
        <w:pStyle w:val="pf1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Agree</w:t>
      </w:r>
    </w:p>
    <w:p w:rsidR="008669E6" w:rsidP="008669E6" w14:paraId="4302E83A" w14:textId="77777777">
      <w:pPr>
        <w:pStyle w:val="pf1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Disagree</w:t>
      </w:r>
    </w:p>
    <w:p w:rsidR="008669E6" w:rsidP="008669E6" w14:paraId="6193DF6C" w14:textId="77777777">
      <w:pPr>
        <w:pStyle w:val="pf1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>
        <w:rPr>
          <w:rStyle w:val="cf01"/>
        </w:rPr>
        <w:t>Indifferent</w:t>
      </w:r>
    </w:p>
    <w:p w:rsidR="00BA0D71" w:rsidRPr="00BA0D71" w:rsidP="00BA0D71" w14:paraId="4843275E" w14:textId="77777777">
      <w:pPr>
        <w:pStyle w:val="pf1"/>
        <w:numPr>
          <w:ilvl w:val="0"/>
          <w:numId w:val="23"/>
        </w:numPr>
        <w:rPr>
          <w:rStyle w:val="cf01"/>
          <w:rFonts w:ascii="Arial" w:hAnsi="Arial" w:cs="Arial"/>
          <w:sz w:val="20"/>
          <w:szCs w:val="20"/>
        </w:rPr>
      </w:pPr>
      <w:r>
        <w:rPr>
          <w:rStyle w:val="cf01"/>
        </w:rPr>
        <w:t>Not Applicable</w:t>
      </w:r>
    </w:p>
    <w:p w:rsidR="00373F09" w:rsidRPr="00373F09" w:rsidP="00373F09" w14:paraId="1A17644A" w14:textId="77777777">
      <w:pPr>
        <w:rPr>
          <w:rFonts w:cs="Arial"/>
          <w:u w:val="single"/>
        </w:rPr>
      </w:pPr>
    </w:p>
    <w:p w:rsidR="00373F09" w:rsidRPr="00D81447" w:rsidP="00D81447" w14:paraId="0E6F3B22" w14:textId="77777777">
      <w:pPr>
        <w:pStyle w:val="ListParagraph"/>
        <w:numPr>
          <w:ilvl w:val="0"/>
          <w:numId w:val="26"/>
        </w:numPr>
        <w:rPr>
          <w:rFonts w:cs="Arial"/>
        </w:rPr>
      </w:pPr>
      <w:r w:rsidRPr="00D81447">
        <w:rPr>
          <w:rFonts w:cs="Arial"/>
          <w:b/>
        </w:rPr>
        <w:t>Would you do anything differently to impro</w:t>
      </w:r>
      <w:r w:rsidRPr="00D81447" w:rsidR="00220B55">
        <w:rPr>
          <w:rFonts w:cs="Arial"/>
          <w:b/>
        </w:rPr>
        <w:t>ve the content or structure of this session</w:t>
      </w:r>
      <w:r w:rsidRPr="00D81447">
        <w:rPr>
          <w:rFonts w:cs="Arial"/>
          <w:b/>
        </w:rPr>
        <w:t>?</w:t>
      </w:r>
      <w:r w:rsidRPr="00D81447">
        <w:rPr>
          <w:rFonts w:cs="Arial"/>
        </w:rPr>
        <w:t xml:space="preserve"> </w:t>
      </w:r>
      <w:r w:rsidRPr="00D81447">
        <w:rPr>
          <w:rFonts w:cs="Arial"/>
          <w:b/>
        </w:rPr>
        <w:t>Please explain.</w:t>
      </w:r>
      <w:r w:rsidRPr="00D81447">
        <w:rPr>
          <w:rFonts w:cs="Arial"/>
        </w:rPr>
        <w:t xml:space="preserve"> (Text </w:t>
      </w:r>
      <w:r w:rsidRPr="00D81447" w:rsidR="00E848A5">
        <w:rPr>
          <w:rFonts w:cs="Arial"/>
        </w:rPr>
        <w:t>box</w:t>
      </w:r>
      <w:r w:rsidRPr="00D81447">
        <w:rPr>
          <w:rFonts w:cs="Arial"/>
        </w:rPr>
        <w:t>)</w:t>
      </w:r>
    </w:p>
    <w:p w:rsidR="00373F09" w:rsidP="00373F09" w14:paraId="5C3C4F6E" w14:textId="77777777"/>
    <w:p w:rsidR="00373F09" w:rsidRPr="00E848A5" w:rsidP="00373F09" w14:paraId="10C02520" w14:textId="77777777">
      <w:pPr>
        <w:rPr>
          <w:b/>
        </w:rPr>
      </w:pPr>
      <w:r w:rsidRPr="00E848A5">
        <w:rPr>
          <w:b/>
        </w:rPr>
        <w:t>Post-Conference Evaluation</w:t>
      </w:r>
      <w:r w:rsidRPr="00E848A5" w:rsidR="00E848A5">
        <w:rPr>
          <w:b/>
        </w:rPr>
        <w:t xml:space="preserve"> Questions</w:t>
      </w:r>
    </w:p>
    <w:p w:rsidR="00373F09" w:rsidRPr="00E848A5" w:rsidP="00373F09" w14:paraId="365D0143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>
        <w:rPr>
          <w:b/>
        </w:rPr>
        <w:t>I attended (p</w:t>
      </w:r>
      <w:r w:rsidRPr="00E848A5">
        <w:rPr>
          <w:b/>
        </w:rPr>
        <w:t>lease check all that apply):</w:t>
      </w:r>
    </w:p>
    <w:p w:rsidR="00373F09" w:rsidP="00373F09" w14:paraId="29062981" w14:textId="7777777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Plenary Sessions </w:t>
      </w:r>
    </w:p>
    <w:p w:rsidR="00373F09" w:rsidP="00373F09" w14:paraId="6C72FC3F" w14:textId="77777777">
      <w:pPr>
        <w:pStyle w:val="ListParagraph"/>
        <w:numPr>
          <w:ilvl w:val="0"/>
          <w:numId w:val="3"/>
        </w:numPr>
        <w:spacing w:after="0" w:line="240" w:lineRule="auto"/>
      </w:pPr>
      <w:r>
        <w:t>Featured Sessions</w:t>
      </w:r>
    </w:p>
    <w:p w:rsidR="00373F09" w:rsidP="00373F09" w14:paraId="1243FA8B" w14:textId="77777777">
      <w:pPr>
        <w:pStyle w:val="ListParagraph"/>
        <w:numPr>
          <w:ilvl w:val="0"/>
          <w:numId w:val="3"/>
        </w:numPr>
        <w:spacing w:after="0" w:line="240" w:lineRule="auto"/>
      </w:pPr>
      <w:r>
        <w:t>Concurrent Breakout Sessions</w:t>
      </w:r>
    </w:p>
    <w:p w:rsidR="00373F09" w:rsidP="00373F09" w14:paraId="54EF7180" w14:textId="77777777">
      <w:pPr>
        <w:pStyle w:val="ListParagraph"/>
        <w:numPr>
          <w:ilvl w:val="0"/>
          <w:numId w:val="3"/>
        </w:numPr>
        <w:spacing w:after="0" w:line="240" w:lineRule="auto"/>
      </w:pPr>
      <w:r>
        <w:t>Posters</w:t>
      </w:r>
    </w:p>
    <w:p w:rsidR="00373F09" w:rsidP="00373F09" w14:paraId="00E20E86" w14:textId="7777777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Exhibits </w:t>
      </w:r>
    </w:p>
    <w:p w:rsidR="00373F09" w:rsidP="00373F09" w14:paraId="7B53E80B" w14:textId="77777777">
      <w:pPr>
        <w:spacing w:after="0" w:line="240" w:lineRule="auto"/>
      </w:pPr>
    </w:p>
    <w:p w:rsidR="00373F09" w:rsidP="00373F09" w14:paraId="5CF9E522" w14:textId="77777777">
      <w:pPr>
        <w:spacing w:after="0" w:line="240" w:lineRule="auto"/>
        <w:rPr>
          <w:b/>
        </w:rPr>
      </w:pPr>
    </w:p>
    <w:p w:rsidR="00373F09" w:rsidRPr="00373F09" w:rsidP="00373F09" w14:paraId="79D82762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373F09">
        <w:rPr>
          <w:b/>
        </w:rPr>
        <w:t xml:space="preserve">Please indicate your overall satisfaction with the </w:t>
      </w:r>
      <w:r w:rsidR="00220B55">
        <w:rPr>
          <w:b/>
        </w:rPr>
        <w:t xml:space="preserve">virtual </w:t>
      </w:r>
      <w:r w:rsidRPr="00373F09">
        <w:rPr>
          <w:b/>
        </w:rPr>
        <w:t xml:space="preserve">conference: </w:t>
      </w:r>
    </w:p>
    <w:p w:rsidR="00D81447" w:rsidP="00D81447" w14:paraId="61C3486E" w14:textId="142B4401">
      <w:pPr>
        <w:pStyle w:val="ListParagraph"/>
        <w:numPr>
          <w:ilvl w:val="0"/>
          <w:numId w:val="27"/>
        </w:numPr>
        <w:spacing w:after="0" w:line="240" w:lineRule="auto"/>
      </w:pPr>
      <w:r>
        <w:t xml:space="preserve">Very Satisfied </w:t>
      </w:r>
    </w:p>
    <w:p w:rsidR="00D81447" w:rsidP="00D81447" w14:paraId="7745E39F" w14:textId="5E33D4FF">
      <w:pPr>
        <w:pStyle w:val="ListParagraph"/>
        <w:numPr>
          <w:ilvl w:val="0"/>
          <w:numId w:val="27"/>
        </w:numPr>
        <w:spacing w:after="0" w:line="240" w:lineRule="auto"/>
      </w:pPr>
      <w:r>
        <w:t>Somewhat Satisfied</w:t>
      </w:r>
    </w:p>
    <w:p w:rsidR="00D81447" w:rsidP="00D81447" w14:paraId="0AEA7104" w14:textId="7707E093">
      <w:pPr>
        <w:pStyle w:val="ListParagraph"/>
        <w:numPr>
          <w:ilvl w:val="0"/>
          <w:numId w:val="27"/>
        </w:numPr>
        <w:spacing w:after="0" w:line="240" w:lineRule="auto"/>
      </w:pPr>
      <w:r>
        <w:t xml:space="preserve">Neither Satisfied </w:t>
      </w:r>
      <w:r>
        <w:t>Nor</w:t>
      </w:r>
      <w:r>
        <w:t xml:space="preserve"> Dissatisfied</w:t>
      </w:r>
    </w:p>
    <w:p w:rsidR="00D81447" w:rsidP="00D81447" w14:paraId="5DA4BE74" w14:textId="103FAE01">
      <w:pPr>
        <w:pStyle w:val="ListParagraph"/>
        <w:numPr>
          <w:ilvl w:val="0"/>
          <w:numId w:val="27"/>
        </w:numPr>
        <w:spacing w:after="0" w:line="240" w:lineRule="auto"/>
      </w:pPr>
      <w:r>
        <w:t>Somewhat Dissatisfied</w:t>
      </w:r>
    </w:p>
    <w:p w:rsidR="00373F09" w:rsidP="00D81447" w14:paraId="746BD93A" w14:textId="5EFE5236">
      <w:pPr>
        <w:pStyle w:val="ListParagraph"/>
        <w:numPr>
          <w:ilvl w:val="0"/>
          <w:numId w:val="27"/>
        </w:numPr>
        <w:spacing w:after="0" w:line="240" w:lineRule="auto"/>
      </w:pPr>
      <w:r>
        <w:t xml:space="preserve">Very Dissatisfied </w:t>
      </w:r>
    </w:p>
    <w:p w:rsidR="00373F09" w:rsidP="00373F09" w14:paraId="6879855F" w14:textId="77777777">
      <w:pPr>
        <w:spacing w:after="0" w:line="240" w:lineRule="auto"/>
      </w:pPr>
    </w:p>
    <w:p w:rsidR="00373F09" w:rsidP="00373F09" w14:paraId="18FE7EBB" w14:textId="77777777">
      <w:pPr>
        <w:spacing w:after="0" w:line="240" w:lineRule="auto"/>
        <w:rPr>
          <w:b/>
        </w:rPr>
      </w:pPr>
    </w:p>
    <w:p w:rsidR="00373F09" w:rsidRPr="00373F09" w:rsidP="00373F09" w14:paraId="76509104" w14:textId="47A395C0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910837">
        <w:rPr>
          <w:b/>
        </w:rPr>
        <w:t xml:space="preserve">What session did you attend that was the </w:t>
      </w:r>
      <w:r w:rsidRPr="00373F09">
        <w:rPr>
          <w:b/>
        </w:rPr>
        <w:t xml:space="preserve">most useful to you? </w:t>
      </w:r>
    </w:p>
    <w:p w:rsidR="00373F09" w:rsidRPr="00D81447" w:rsidP="00373F09" w14:paraId="0BD8326E" w14:textId="7240B1B6">
      <w:pPr>
        <w:spacing w:after="0" w:line="240" w:lineRule="auto"/>
        <w:ind w:firstLine="720"/>
        <w:rPr>
          <w:color w:val="FF0000"/>
        </w:rPr>
      </w:pPr>
      <w:r>
        <w:rPr>
          <w:color w:val="FF0000"/>
        </w:rPr>
        <w:t>(</w:t>
      </w:r>
      <w:r w:rsidRPr="00D81447">
        <w:rPr>
          <w:color w:val="FF0000"/>
        </w:rPr>
        <w:t>All session</w:t>
      </w:r>
      <w:r w:rsidRPr="00D81447" w:rsidR="009A34C8">
        <w:rPr>
          <w:color w:val="FF0000"/>
        </w:rPr>
        <w:t xml:space="preserve">s will be listed in a </w:t>
      </w:r>
      <w:r w:rsidRPr="00D81447" w:rsidR="009A34C8">
        <w:rPr>
          <w:color w:val="FF0000"/>
        </w:rPr>
        <w:t>drop down</w:t>
      </w:r>
      <w:r w:rsidRPr="00D81447" w:rsidR="009A34C8">
        <w:rPr>
          <w:color w:val="FF0000"/>
        </w:rPr>
        <w:t xml:space="preserve"> box.</w:t>
      </w:r>
      <w:r>
        <w:rPr>
          <w:color w:val="FF0000"/>
        </w:rPr>
        <w:t>)</w:t>
      </w:r>
    </w:p>
    <w:p w:rsidR="00373F09" w:rsidP="00373F09" w14:paraId="00134FB3" w14:textId="77777777">
      <w:pPr>
        <w:spacing w:after="0" w:line="240" w:lineRule="auto"/>
      </w:pPr>
    </w:p>
    <w:p w:rsidR="00373F09" w:rsidP="00373F09" w14:paraId="7FE5402B" w14:textId="77777777">
      <w:pPr>
        <w:spacing w:after="0" w:line="240" w:lineRule="auto"/>
        <w:rPr>
          <w:b/>
        </w:rPr>
      </w:pPr>
    </w:p>
    <w:p w:rsidR="00E848A5" w:rsidRPr="00373F09" w:rsidP="00E848A5" w14:paraId="18DBB007" w14:textId="48ECD92C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910837">
        <w:rPr>
          <w:b/>
        </w:rPr>
        <w:t xml:space="preserve">What session did you attend that was the </w:t>
      </w:r>
      <w:r>
        <w:rPr>
          <w:b/>
        </w:rPr>
        <w:t>least</w:t>
      </w:r>
      <w:r w:rsidRPr="00373F09">
        <w:rPr>
          <w:b/>
        </w:rPr>
        <w:t xml:space="preserve"> useful to you? </w:t>
      </w:r>
    </w:p>
    <w:p w:rsidR="00D81447" w:rsidRPr="00D81447" w:rsidP="00D81447" w14:paraId="578D4522" w14:textId="77777777">
      <w:pPr>
        <w:pStyle w:val="ListParagraph"/>
        <w:numPr>
          <w:ilvl w:val="0"/>
          <w:numId w:val="14"/>
        </w:numPr>
        <w:spacing w:after="0" w:line="240" w:lineRule="auto"/>
        <w:rPr>
          <w:color w:val="FF0000"/>
        </w:rPr>
      </w:pPr>
      <w:r w:rsidRPr="00D81447">
        <w:rPr>
          <w:color w:val="FF0000"/>
        </w:rPr>
        <w:t xml:space="preserve">(All sessions will be listed in a </w:t>
      </w:r>
      <w:r w:rsidRPr="00D81447">
        <w:rPr>
          <w:color w:val="FF0000"/>
        </w:rPr>
        <w:t>drop down</w:t>
      </w:r>
      <w:r w:rsidRPr="00D81447">
        <w:rPr>
          <w:color w:val="FF0000"/>
        </w:rPr>
        <w:t xml:space="preserve"> box.)</w:t>
      </w:r>
    </w:p>
    <w:p w:rsidR="00373F09" w:rsidP="00373F09" w14:paraId="037D0D81" w14:textId="77777777">
      <w:pPr>
        <w:spacing w:after="0" w:line="240" w:lineRule="auto"/>
      </w:pPr>
    </w:p>
    <w:p w:rsidR="00373F09" w:rsidP="00373F09" w14:paraId="6F7BB9D8" w14:textId="77777777">
      <w:pPr>
        <w:spacing w:after="0" w:line="240" w:lineRule="auto"/>
        <w:rPr>
          <w:b/>
        </w:rPr>
      </w:pPr>
    </w:p>
    <w:p w:rsidR="00373F09" w:rsidRPr="00373F09" w:rsidP="00373F09" w14:paraId="78958535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373F09">
        <w:rPr>
          <w:b/>
        </w:rPr>
        <w:t xml:space="preserve">What topics addressed at the </w:t>
      </w:r>
      <w:r w:rsidR="00220B55">
        <w:rPr>
          <w:b/>
        </w:rPr>
        <w:t xml:space="preserve">virtual </w:t>
      </w:r>
      <w:r w:rsidRPr="00373F09">
        <w:rPr>
          <w:b/>
        </w:rPr>
        <w:t xml:space="preserve">conference were the most useful to you? </w:t>
      </w:r>
    </w:p>
    <w:p w:rsidR="00D81447" w:rsidRPr="00D81447" w:rsidP="00D81447" w14:paraId="32E40C9C" w14:textId="77777777">
      <w:pPr>
        <w:pStyle w:val="ListParagraph"/>
        <w:numPr>
          <w:ilvl w:val="0"/>
          <w:numId w:val="14"/>
        </w:numPr>
        <w:spacing w:after="0" w:line="240" w:lineRule="auto"/>
        <w:rPr>
          <w:color w:val="FF0000"/>
        </w:rPr>
      </w:pPr>
      <w:r w:rsidRPr="00D81447">
        <w:rPr>
          <w:color w:val="FF0000"/>
        </w:rPr>
        <w:t xml:space="preserve">(All sessions will be listed in a </w:t>
      </w:r>
      <w:r w:rsidRPr="00D81447">
        <w:rPr>
          <w:color w:val="FF0000"/>
        </w:rPr>
        <w:t>drop down</w:t>
      </w:r>
      <w:r w:rsidRPr="00D81447">
        <w:rPr>
          <w:color w:val="FF0000"/>
        </w:rPr>
        <w:t xml:space="preserve"> box.)</w:t>
      </w:r>
    </w:p>
    <w:p w:rsidR="00373F09" w:rsidP="00373F09" w14:paraId="578F65D6" w14:textId="77777777">
      <w:pPr>
        <w:spacing w:after="0" w:line="240" w:lineRule="auto"/>
      </w:pPr>
    </w:p>
    <w:p w:rsidR="00373F09" w:rsidP="00373F09" w14:paraId="3342BA7B" w14:textId="77777777">
      <w:pPr>
        <w:spacing w:after="0" w:line="240" w:lineRule="auto"/>
        <w:rPr>
          <w:b/>
        </w:rPr>
      </w:pPr>
    </w:p>
    <w:p w:rsidR="00373F09" w:rsidRPr="00373F09" w:rsidP="00373F09" w14:paraId="21F8BE34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373F09">
        <w:rPr>
          <w:b/>
        </w:rPr>
        <w:t xml:space="preserve">What topics would you </w:t>
      </w:r>
      <w:r w:rsidR="00910837">
        <w:rPr>
          <w:b/>
        </w:rPr>
        <w:t xml:space="preserve">like </w:t>
      </w:r>
      <w:r w:rsidRPr="00373F09">
        <w:rPr>
          <w:b/>
        </w:rPr>
        <w:t xml:space="preserve">to be included in future conference sessions? </w:t>
      </w:r>
    </w:p>
    <w:p w:rsidR="00373F09" w:rsidP="00373F09" w14:paraId="5EA5893C" w14:textId="77777777">
      <w:pPr>
        <w:spacing w:after="0" w:line="240" w:lineRule="auto"/>
        <w:ind w:firstLine="720"/>
      </w:pPr>
      <w:r>
        <w:t xml:space="preserve">Text box </w:t>
      </w:r>
    </w:p>
    <w:p w:rsidR="00373F09" w:rsidP="00373F09" w14:paraId="0F8EB36B" w14:textId="77777777">
      <w:pPr>
        <w:spacing w:after="0" w:line="240" w:lineRule="auto"/>
      </w:pPr>
    </w:p>
    <w:p w:rsidR="00373F09" w:rsidP="00373F09" w14:paraId="7085C392" w14:textId="77777777">
      <w:pPr>
        <w:spacing w:after="0" w:line="240" w:lineRule="auto"/>
        <w:rPr>
          <w:b/>
        </w:rPr>
      </w:pPr>
    </w:p>
    <w:p w:rsidR="00373F09" w:rsidP="00373F09" w14:paraId="56AC9E9D" w14:textId="77777777">
      <w:pPr>
        <w:spacing w:after="0" w:line="240" w:lineRule="auto"/>
        <w:rPr>
          <w:b/>
        </w:rPr>
      </w:pPr>
    </w:p>
    <w:p w:rsidR="00E848A5" w:rsidP="00373F09" w14:paraId="374DE080" w14:textId="77777777">
      <w:pPr>
        <w:spacing w:after="0" w:line="240" w:lineRule="auto"/>
        <w:rPr>
          <w:b/>
        </w:rPr>
      </w:pPr>
    </w:p>
    <w:p w:rsidR="00E848A5" w:rsidP="00373F09" w14:paraId="41AA64D1" w14:textId="77777777">
      <w:pPr>
        <w:spacing w:after="0" w:line="240" w:lineRule="auto"/>
        <w:rPr>
          <w:b/>
        </w:rPr>
      </w:pPr>
    </w:p>
    <w:p w:rsidR="00373F09" w:rsidRPr="00373F09" w:rsidP="00373F09" w14:paraId="40EA895B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373F09">
        <w:rPr>
          <w:b/>
        </w:rPr>
        <w:t xml:space="preserve">How would you rate the following? </w:t>
      </w:r>
    </w:p>
    <w:tbl>
      <w:tblPr>
        <w:tblStyle w:val="TableGrid"/>
        <w:tblW w:w="8645" w:type="dxa"/>
        <w:tblInd w:w="715" w:type="dxa"/>
        <w:tblLayout w:type="fixed"/>
        <w:tblLook w:val="04A0"/>
      </w:tblPr>
      <w:tblGrid>
        <w:gridCol w:w="2165"/>
        <w:gridCol w:w="1296"/>
        <w:gridCol w:w="1296"/>
        <w:gridCol w:w="1296"/>
        <w:gridCol w:w="1296"/>
        <w:gridCol w:w="1296"/>
      </w:tblGrid>
      <w:tr w14:paraId="510C89D0" w14:textId="77777777" w:rsidTr="00373F09">
        <w:tblPrEx>
          <w:tblW w:w="8645" w:type="dxa"/>
          <w:tblInd w:w="715" w:type="dxa"/>
          <w:tblLayout w:type="fixed"/>
          <w:tblLook w:val="04A0"/>
        </w:tblPrEx>
        <w:tc>
          <w:tcPr>
            <w:tcW w:w="2165" w:type="dxa"/>
          </w:tcPr>
          <w:p w:rsidR="00373F09" w:rsidP="00E848A5" w14:paraId="00A44353" w14:textId="77777777"/>
        </w:tc>
        <w:tc>
          <w:tcPr>
            <w:tcW w:w="1296" w:type="dxa"/>
          </w:tcPr>
          <w:p w:rsidR="00373F09" w:rsidP="00E848A5" w14:paraId="38B783C5" w14:textId="77777777">
            <w:r>
              <w:t>Excellent</w:t>
            </w:r>
          </w:p>
        </w:tc>
        <w:tc>
          <w:tcPr>
            <w:tcW w:w="1296" w:type="dxa"/>
          </w:tcPr>
          <w:p w:rsidR="00373F09" w:rsidP="00E848A5" w14:paraId="7346F461" w14:textId="77777777">
            <w:r>
              <w:t>Good</w:t>
            </w:r>
          </w:p>
        </w:tc>
        <w:tc>
          <w:tcPr>
            <w:tcW w:w="1296" w:type="dxa"/>
          </w:tcPr>
          <w:p w:rsidR="00373F09" w:rsidP="00E848A5" w14:paraId="041A346A" w14:textId="77777777">
            <w:r>
              <w:t>Satisfactory</w:t>
            </w:r>
          </w:p>
        </w:tc>
        <w:tc>
          <w:tcPr>
            <w:tcW w:w="1296" w:type="dxa"/>
          </w:tcPr>
          <w:p w:rsidR="00373F09" w:rsidP="00E848A5" w14:paraId="7C596DB1" w14:textId="77777777">
            <w:r>
              <w:t>Fair</w:t>
            </w:r>
          </w:p>
        </w:tc>
        <w:tc>
          <w:tcPr>
            <w:tcW w:w="1296" w:type="dxa"/>
          </w:tcPr>
          <w:p w:rsidR="00373F09" w:rsidP="00E848A5" w14:paraId="0DD21F6E" w14:textId="77777777">
            <w:r>
              <w:t>Poor</w:t>
            </w:r>
          </w:p>
        </w:tc>
      </w:tr>
      <w:tr w14:paraId="7A60E0AC" w14:textId="77777777" w:rsidTr="00373F09">
        <w:tblPrEx>
          <w:tblW w:w="8645" w:type="dxa"/>
          <w:tblInd w:w="715" w:type="dxa"/>
          <w:tblLayout w:type="fixed"/>
          <w:tblLook w:val="04A0"/>
        </w:tblPrEx>
        <w:tc>
          <w:tcPr>
            <w:tcW w:w="2165" w:type="dxa"/>
          </w:tcPr>
          <w:p w:rsidR="00373F09" w:rsidRPr="008367F4" w:rsidP="00E848A5" w14:paraId="690FDC02" w14:textId="77777777">
            <w:pPr>
              <w:rPr>
                <w:b/>
              </w:rPr>
            </w:pPr>
            <w:r w:rsidRPr="008367F4">
              <w:rPr>
                <w:b/>
              </w:rPr>
              <w:t>Relevance of conference content to your work</w:t>
            </w:r>
          </w:p>
        </w:tc>
        <w:tc>
          <w:tcPr>
            <w:tcW w:w="1296" w:type="dxa"/>
          </w:tcPr>
          <w:p w:rsidR="00373F09" w:rsidP="00E848A5" w14:paraId="207824B3" w14:textId="77777777"/>
        </w:tc>
        <w:tc>
          <w:tcPr>
            <w:tcW w:w="1296" w:type="dxa"/>
          </w:tcPr>
          <w:p w:rsidR="00373F09" w:rsidP="00E848A5" w14:paraId="3C24B70D" w14:textId="77777777"/>
        </w:tc>
        <w:tc>
          <w:tcPr>
            <w:tcW w:w="1296" w:type="dxa"/>
          </w:tcPr>
          <w:p w:rsidR="00373F09" w:rsidP="00E848A5" w14:paraId="678F4743" w14:textId="77777777"/>
        </w:tc>
        <w:tc>
          <w:tcPr>
            <w:tcW w:w="1296" w:type="dxa"/>
          </w:tcPr>
          <w:p w:rsidR="00373F09" w:rsidP="00E848A5" w14:paraId="7EADB180" w14:textId="77777777"/>
        </w:tc>
        <w:tc>
          <w:tcPr>
            <w:tcW w:w="1296" w:type="dxa"/>
          </w:tcPr>
          <w:p w:rsidR="00373F09" w:rsidP="00E848A5" w14:paraId="687F655F" w14:textId="77777777"/>
        </w:tc>
      </w:tr>
      <w:tr w14:paraId="7D04C55E" w14:textId="77777777" w:rsidTr="00373F09">
        <w:tblPrEx>
          <w:tblW w:w="8645" w:type="dxa"/>
          <w:tblInd w:w="715" w:type="dxa"/>
          <w:tblLayout w:type="fixed"/>
          <w:tblLook w:val="04A0"/>
        </w:tblPrEx>
        <w:tc>
          <w:tcPr>
            <w:tcW w:w="2165" w:type="dxa"/>
          </w:tcPr>
          <w:p w:rsidR="00373F09" w:rsidRPr="008367F4" w:rsidP="00E848A5" w14:paraId="71982DA7" w14:textId="77777777">
            <w:pPr>
              <w:rPr>
                <w:b/>
              </w:rPr>
            </w:pPr>
            <w:r w:rsidRPr="008367F4">
              <w:rPr>
                <w:b/>
              </w:rPr>
              <w:t>Level of interactivity/</w:t>
            </w:r>
            <w:r w:rsidR="00220B55">
              <w:rPr>
                <w:b/>
              </w:rPr>
              <w:t xml:space="preserve"> </w:t>
            </w:r>
            <w:r w:rsidRPr="008367F4">
              <w:rPr>
                <w:b/>
              </w:rPr>
              <w:t>engagement of sessions</w:t>
            </w:r>
          </w:p>
        </w:tc>
        <w:tc>
          <w:tcPr>
            <w:tcW w:w="1296" w:type="dxa"/>
          </w:tcPr>
          <w:p w:rsidR="00373F09" w:rsidP="00E848A5" w14:paraId="761C5394" w14:textId="77777777"/>
        </w:tc>
        <w:tc>
          <w:tcPr>
            <w:tcW w:w="1296" w:type="dxa"/>
          </w:tcPr>
          <w:p w:rsidR="00373F09" w:rsidP="00E848A5" w14:paraId="37BF54F8" w14:textId="77777777"/>
        </w:tc>
        <w:tc>
          <w:tcPr>
            <w:tcW w:w="1296" w:type="dxa"/>
          </w:tcPr>
          <w:p w:rsidR="00373F09" w:rsidP="00E848A5" w14:paraId="422B7FD7" w14:textId="77777777"/>
        </w:tc>
        <w:tc>
          <w:tcPr>
            <w:tcW w:w="1296" w:type="dxa"/>
          </w:tcPr>
          <w:p w:rsidR="00373F09" w:rsidP="00E848A5" w14:paraId="19D43B77" w14:textId="77777777"/>
        </w:tc>
        <w:tc>
          <w:tcPr>
            <w:tcW w:w="1296" w:type="dxa"/>
          </w:tcPr>
          <w:p w:rsidR="00373F09" w:rsidP="00E848A5" w14:paraId="7DFA0E55" w14:textId="77777777"/>
        </w:tc>
      </w:tr>
      <w:tr w14:paraId="202A9F1C" w14:textId="77777777" w:rsidTr="00373F09">
        <w:tblPrEx>
          <w:tblW w:w="8645" w:type="dxa"/>
          <w:tblInd w:w="715" w:type="dxa"/>
          <w:tblLayout w:type="fixed"/>
          <w:tblLook w:val="04A0"/>
        </w:tblPrEx>
        <w:tc>
          <w:tcPr>
            <w:tcW w:w="2165" w:type="dxa"/>
          </w:tcPr>
          <w:p w:rsidR="00373F09" w:rsidRPr="008367F4" w:rsidP="00E848A5" w14:paraId="3B1495F8" w14:textId="77777777">
            <w:pPr>
              <w:rPr>
                <w:b/>
              </w:rPr>
            </w:pPr>
            <w:r w:rsidRPr="008367F4">
              <w:rPr>
                <w:b/>
              </w:rPr>
              <w:t>Quality of presentations</w:t>
            </w:r>
          </w:p>
        </w:tc>
        <w:tc>
          <w:tcPr>
            <w:tcW w:w="1296" w:type="dxa"/>
          </w:tcPr>
          <w:p w:rsidR="00373F09" w:rsidP="00E848A5" w14:paraId="1FCA1773" w14:textId="77777777"/>
        </w:tc>
        <w:tc>
          <w:tcPr>
            <w:tcW w:w="1296" w:type="dxa"/>
          </w:tcPr>
          <w:p w:rsidR="00373F09" w:rsidP="00E848A5" w14:paraId="26F24DC7" w14:textId="77777777"/>
        </w:tc>
        <w:tc>
          <w:tcPr>
            <w:tcW w:w="1296" w:type="dxa"/>
          </w:tcPr>
          <w:p w:rsidR="00373F09" w:rsidP="00E848A5" w14:paraId="389E8B35" w14:textId="77777777"/>
        </w:tc>
        <w:tc>
          <w:tcPr>
            <w:tcW w:w="1296" w:type="dxa"/>
          </w:tcPr>
          <w:p w:rsidR="00373F09" w:rsidP="00E848A5" w14:paraId="354F47C5" w14:textId="77777777"/>
        </w:tc>
        <w:tc>
          <w:tcPr>
            <w:tcW w:w="1296" w:type="dxa"/>
          </w:tcPr>
          <w:p w:rsidR="00373F09" w:rsidP="00E848A5" w14:paraId="3D813066" w14:textId="77777777"/>
        </w:tc>
      </w:tr>
    </w:tbl>
    <w:p w:rsidR="00373F09" w:rsidP="00373F09" w14:paraId="1E26B7C9" w14:textId="77777777">
      <w:pPr>
        <w:spacing w:after="0" w:line="240" w:lineRule="auto"/>
      </w:pPr>
    </w:p>
    <w:p w:rsidR="00373F09" w:rsidP="00373F09" w14:paraId="4E655FDA" w14:textId="77777777">
      <w:pPr>
        <w:spacing w:after="0" w:line="240" w:lineRule="auto"/>
        <w:rPr>
          <w:b/>
        </w:rPr>
      </w:pPr>
    </w:p>
    <w:p w:rsidR="00373F09" w:rsidRPr="00E848A5" w:rsidP="00E848A5" w14:paraId="221B1320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E848A5">
        <w:rPr>
          <w:b/>
        </w:rPr>
        <w:t xml:space="preserve">The following questions pertain to the </w:t>
      </w:r>
      <w:r w:rsidRPr="00E848A5" w:rsidR="00E848A5">
        <w:rPr>
          <w:b/>
        </w:rPr>
        <w:t>Posters</w:t>
      </w:r>
      <w:r w:rsidRPr="00E848A5">
        <w:rPr>
          <w:b/>
        </w:rPr>
        <w:t xml:space="preserve">: </w:t>
      </w:r>
    </w:p>
    <w:tbl>
      <w:tblPr>
        <w:tblStyle w:val="TableGrid"/>
        <w:tblW w:w="0" w:type="auto"/>
        <w:tblInd w:w="715" w:type="dxa"/>
        <w:tblLook w:val="04A0"/>
      </w:tblPr>
      <w:tblGrid>
        <w:gridCol w:w="5189"/>
        <w:gridCol w:w="864"/>
        <w:gridCol w:w="864"/>
        <w:gridCol w:w="864"/>
      </w:tblGrid>
      <w:tr w14:paraId="6485AF7D" w14:textId="77777777" w:rsidTr="00E848A5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373F09" w:rsidP="00E848A5" w14:paraId="03B97FCE" w14:textId="77777777"/>
        </w:tc>
        <w:tc>
          <w:tcPr>
            <w:tcW w:w="864" w:type="dxa"/>
          </w:tcPr>
          <w:p w:rsidR="00373F09" w:rsidP="00E848A5" w14:paraId="7E68B8C1" w14:textId="77777777">
            <w:r>
              <w:t>Yes</w:t>
            </w:r>
          </w:p>
        </w:tc>
        <w:tc>
          <w:tcPr>
            <w:tcW w:w="864" w:type="dxa"/>
          </w:tcPr>
          <w:p w:rsidR="00373F09" w:rsidP="00E848A5" w14:paraId="1284C9CA" w14:textId="77777777">
            <w:r>
              <w:t>No</w:t>
            </w:r>
          </w:p>
        </w:tc>
        <w:tc>
          <w:tcPr>
            <w:tcW w:w="864" w:type="dxa"/>
          </w:tcPr>
          <w:p w:rsidR="00373F09" w:rsidP="00E848A5" w14:paraId="0B3DFFA9" w14:textId="77777777">
            <w:r>
              <w:t>N/A</w:t>
            </w:r>
          </w:p>
        </w:tc>
      </w:tr>
      <w:tr w14:paraId="1AD51AAF" w14:textId="77777777" w:rsidTr="00E848A5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373F09" w:rsidP="00E848A5" w14:paraId="77AA37FB" w14:textId="77777777">
            <w:r>
              <w:t>Did you view</w:t>
            </w:r>
            <w:r>
              <w:t xml:space="preserve"> poster</w:t>
            </w:r>
            <w:r>
              <w:t xml:space="preserve">s during the designated </w:t>
            </w:r>
            <w:r>
              <w:t>times</w:t>
            </w:r>
            <w:r>
              <w:t xml:space="preserve"> (4:30-5:00pm ET)</w:t>
            </w:r>
            <w:r>
              <w:t>?</w:t>
            </w:r>
          </w:p>
          <w:p w:rsidR="00220B55" w:rsidP="00E848A5" w14:paraId="583295C3" w14:textId="77777777"/>
        </w:tc>
        <w:tc>
          <w:tcPr>
            <w:tcW w:w="864" w:type="dxa"/>
          </w:tcPr>
          <w:p w:rsidR="00373F09" w:rsidP="00E848A5" w14:paraId="27A8442A" w14:textId="77777777"/>
        </w:tc>
        <w:tc>
          <w:tcPr>
            <w:tcW w:w="864" w:type="dxa"/>
          </w:tcPr>
          <w:p w:rsidR="00373F09" w:rsidP="00E848A5" w14:paraId="7D4BCF6D" w14:textId="77777777"/>
        </w:tc>
        <w:tc>
          <w:tcPr>
            <w:tcW w:w="864" w:type="dxa"/>
          </w:tcPr>
          <w:p w:rsidR="00373F09" w:rsidP="00E848A5" w14:paraId="6061966F" w14:textId="77777777"/>
        </w:tc>
      </w:tr>
      <w:tr w14:paraId="72336953" w14:textId="77777777" w:rsidTr="00E848A5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373F09" w:rsidP="00E848A5" w14:paraId="7C6D76CD" w14:textId="77777777">
            <w:r>
              <w:t>Did you view posters at an alternate time?</w:t>
            </w:r>
          </w:p>
          <w:p w:rsidR="00220B55" w:rsidP="00E848A5" w14:paraId="0E737E67" w14:textId="77777777"/>
        </w:tc>
        <w:tc>
          <w:tcPr>
            <w:tcW w:w="864" w:type="dxa"/>
          </w:tcPr>
          <w:p w:rsidR="00373F09" w:rsidP="00E848A5" w14:paraId="7FC4E67E" w14:textId="77777777"/>
        </w:tc>
        <w:tc>
          <w:tcPr>
            <w:tcW w:w="864" w:type="dxa"/>
          </w:tcPr>
          <w:p w:rsidR="00373F09" w:rsidP="00E848A5" w14:paraId="3FCB6F01" w14:textId="77777777"/>
        </w:tc>
        <w:tc>
          <w:tcPr>
            <w:tcW w:w="864" w:type="dxa"/>
          </w:tcPr>
          <w:p w:rsidR="00373F09" w:rsidP="00E848A5" w14:paraId="7A6E3D52" w14:textId="77777777"/>
        </w:tc>
      </w:tr>
      <w:tr w14:paraId="58362C4E" w14:textId="77777777" w:rsidTr="00E848A5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373F09" w:rsidP="00E848A5" w14:paraId="395C7CC7" w14:textId="77777777">
            <w:r>
              <w:t xml:space="preserve">Did you </w:t>
            </w:r>
            <w:r w:rsidR="00E848A5">
              <w:t>interact</w:t>
            </w:r>
            <w:r>
              <w:t xml:space="preserve"> with the poster presenters</w:t>
            </w:r>
            <w:r w:rsidR="00220B55">
              <w:t xml:space="preserve"> via the “Contact Us,” “Chat,” or</w:t>
            </w:r>
            <w:r w:rsidR="00E848A5">
              <w:t xml:space="preserve"> “Meet Now” features</w:t>
            </w:r>
            <w:r>
              <w:t>?</w:t>
            </w:r>
          </w:p>
          <w:p w:rsidR="00220B55" w:rsidP="00E848A5" w14:paraId="2C2BC03A" w14:textId="77777777"/>
        </w:tc>
        <w:tc>
          <w:tcPr>
            <w:tcW w:w="864" w:type="dxa"/>
          </w:tcPr>
          <w:p w:rsidR="00373F09" w:rsidP="00E848A5" w14:paraId="257A340F" w14:textId="77777777"/>
        </w:tc>
        <w:tc>
          <w:tcPr>
            <w:tcW w:w="864" w:type="dxa"/>
          </w:tcPr>
          <w:p w:rsidR="00373F09" w:rsidP="00E848A5" w14:paraId="5C2BE5C2" w14:textId="77777777"/>
        </w:tc>
        <w:tc>
          <w:tcPr>
            <w:tcW w:w="864" w:type="dxa"/>
          </w:tcPr>
          <w:p w:rsidR="00373F09" w:rsidP="00E848A5" w14:paraId="1B1A3A2A" w14:textId="77777777"/>
        </w:tc>
      </w:tr>
    </w:tbl>
    <w:p w:rsidR="00373F09" w:rsidP="00373F09" w14:paraId="314E9E61" w14:textId="77777777">
      <w:pPr>
        <w:spacing w:after="0" w:line="240" w:lineRule="auto"/>
      </w:pPr>
    </w:p>
    <w:p w:rsidR="00373F09" w:rsidP="00373F09" w14:paraId="301EB440" w14:textId="77777777">
      <w:pPr>
        <w:spacing w:after="0" w:line="240" w:lineRule="auto"/>
      </w:pPr>
    </w:p>
    <w:p w:rsidR="00373F09" w:rsidRPr="00E848A5" w:rsidP="00E848A5" w14:paraId="24F5B9E4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E848A5">
        <w:rPr>
          <w:b/>
        </w:rPr>
        <w:t xml:space="preserve">The following </w:t>
      </w:r>
      <w:r w:rsidRPr="00E848A5" w:rsidR="00E848A5">
        <w:rPr>
          <w:b/>
        </w:rPr>
        <w:t>questions pertain to the Exhibits</w:t>
      </w:r>
      <w:r w:rsidRPr="00E848A5">
        <w:rPr>
          <w:b/>
        </w:rPr>
        <w:t>:</w:t>
      </w:r>
    </w:p>
    <w:tbl>
      <w:tblPr>
        <w:tblStyle w:val="TableGrid"/>
        <w:tblW w:w="0" w:type="auto"/>
        <w:tblInd w:w="715" w:type="dxa"/>
        <w:tblLook w:val="04A0"/>
      </w:tblPr>
      <w:tblGrid>
        <w:gridCol w:w="5189"/>
        <w:gridCol w:w="864"/>
        <w:gridCol w:w="864"/>
        <w:gridCol w:w="864"/>
      </w:tblGrid>
      <w:tr w14:paraId="2482B88F" w14:textId="77777777" w:rsidTr="006218DE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373F09" w:rsidP="00E848A5" w14:paraId="01E933FA" w14:textId="77777777"/>
        </w:tc>
        <w:tc>
          <w:tcPr>
            <w:tcW w:w="864" w:type="dxa"/>
          </w:tcPr>
          <w:p w:rsidR="00373F09" w:rsidP="00E848A5" w14:paraId="6A7BB09F" w14:textId="77777777">
            <w:r>
              <w:t>Yes</w:t>
            </w:r>
          </w:p>
        </w:tc>
        <w:tc>
          <w:tcPr>
            <w:tcW w:w="864" w:type="dxa"/>
          </w:tcPr>
          <w:p w:rsidR="00373F09" w:rsidP="00E848A5" w14:paraId="2633A373" w14:textId="77777777">
            <w:r>
              <w:t>No</w:t>
            </w:r>
          </w:p>
        </w:tc>
        <w:tc>
          <w:tcPr>
            <w:tcW w:w="864" w:type="dxa"/>
          </w:tcPr>
          <w:p w:rsidR="00373F09" w:rsidP="00E848A5" w14:paraId="26123B89" w14:textId="77777777">
            <w:r>
              <w:t>N/A</w:t>
            </w:r>
          </w:p>
        </w:tc>
      </w:tr>
      <w:tr w14:paraId="50659FCA" w14:textId="77777777" w:rsidTr="006218DE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220B55" w:rsidP="00220B55" w14:paraId="45EF0BDB" w14:textId="77777777">
            <w:r>
              <w:t>Did you view exhibits during the designated times (4:30-5:00pm ET)?</w:t>
            </w:r>
          </w:p>
          <w:p w:rsidR="00373F09" w:rsidP="00E848A5" w14:paraId="7EA6BC74" w14:textId="77777777"/>
        </w:tc>
        <w:tc>
          <w:tcPr>
            <w:tcW w:w="864" w:type="dxa"/>
          </w:tcPr>
          <w:p w:rsidR="00373F09" w:rsidP="00E848A5" w14:paraId="5D989D8F" w14:textId="77777777"/>
        </w:tc>
        <w:tc>
          <w:tcPr>
            <w:tcW w:w="864" w:type="dxa"/>
          </w:tcPr>
          <w:p w:rsidR="00373F09" w:rsidP="00E848A5" w14:paraId="42E154AF" w14:textId="77777777"/>
        </w:tc>
        <w:tc>
          <w:tcPr>
            <w:tcW w:w="864" w:type="dxa"/>
          </w:tcPr>
          <w:p w:rsidR="00373F09" w:rsidP="00E848A5" w14:paraId="597AA054" w14:textId="77777777"/>
        </w:tc>
      </w:tr>
      <w:tr w14:paraId="1901B0F4" w14:textId="77777777" w:rsidTr="006218DE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373F09" w:rsidP="00E848A5" w14:paraId="65AFEA16" w14:textId="77777777">
            <w:r>
              <w:t>Did you view exhibits at an alternate time?</w:t>
            </w:r>
          </w:p>
          <w:p w:rsidR="00220B55" w:rsidP="00E848A5" w14:paraId="28B448CD" w14:textId="77777777"/>
        </w:tc>
        <w:tc>
          <w:tcPr>
            <w:tcW w:w="864" w:type="dxa"/>
          </w:tcPr>
          <w:p w:rsidR="00373F09" w:rsidP="00E848A5" w14:paraId="2759AF26" w14:textId="77777777"/>
        </w:tc>
        <w:tc>
          <w:tcPr>
            <w:tcW w:w="864" w:type="dxa"/>
          </w:tcPr>
          <w:p w:rsidR="00373F09" w:rsidP="00E848A5" w14:paraId="36A11401" w14:textId="77777777"/>
        </w:tc>
        <w:tc>
          <w:tcPr>
            <w:tcW w:w="864" w:type="dxa"/>
          </w:tcPr>
          <w:p w:rsidR="00373F09" w:rsidP="00E848A5" w14:paraId="5C8943FA" w14:textId="77777777"/>
        </w:tc>
      </w:tr>
      <w:tr w14:paraId="4BA284FF" w14:textId="77777777" w:rsidTr="006218DE">
        <w:tblPrEx>
          <w:tblW w:w="0" w:type="auto"/>
          <w:tblInd w:w="715" w:type="dxa"/>
          <w:tblLook w:val="04A0"/>
        </w:tblPrEx>
        <w:tc>
          <w:tcPr>
            <w:tcW w:w="5189" w:type="dxa"/>
          </w:tcPr>
          <w:p w:rsidR="00220B55" w:rsidP="00220B55" w14:paraId="70EE4007" w14:textId="77777777">
            <w:r>
              <w:t>Did you interact with the exhibitors via the “Contact Us,” “Chat,” or “Meet Now” features?</w:t>
            </w:r>
          </w:p>
          <w:p w:rsidR="00373F09" w:rsidP="00E848A5" w14:paraId="7F1B4001" w14:textId="77777777"/>
        </w:tc>
        <w:tc>
          <w:tcPr>
            <w:tcW w:w="864" w:type="dxa"/>
          </w:tcPr>
          <w:p w:rsidR="00373F09" w:rsidP="00E848A5" w14:paraId="5373631E" w14:textId="77777777"/>
        </w:tc>
        <w:tc>
          <w:tcPr>
            <w:tcW w:w="864" w:type="dxa"/>
          </w:tcPr>
          <w:p w:rsidR="00373F09" w:rsidP="00E848A5" w14:paraId="0CAE6060" w14:textId="77777777"/>
        </w:tc>
        <w:tc>
          <w:tcPr>
            <w:tcW w:w="864" w:type="dxa"/>
          </w:tcPr>
          <w:p w:rsidR="00373F09" w:rsidP="00E848A5" w14:paraId="18B3FAA0" w14:textId="77777777"/>
        </w:tc>
      </w:tr>
    </w:tbl>
    <w:p w:rsidR="00373F09" w:rsidP="00373F09" w14:paraId="34D4FF4F" w14:textId="77777777">
      <w:pPr>
        <w:spacing w:after="0" w:line="240" w:lineRule="auto"/>
      </w:pPr>
    </w:p>
    <w:p w:rsidR="00373F09" w:rsidP="00373F09" w14:paraId="6A5336EA" w14:textId="77777777">
      <w:pPr>
        <w:spacing w:after="0" w:line="240" w:lineRule="auto"/>
      </w:pPr>
    </w:p>
    <w:p w:rsidR="00373F09" w:rsidP="00373F09" w14:paraId="156E9836" w14:textId="77777777">
      <w:pPr>
        <w:spacing w:after="0" w:line="240" w:lineRule="auto"/>
      </w:pPr>
    </w:p>
    <w:p w:rsidR="00373F09" w:rsidRPr="006218DE" w:rsidP="006218DE" w14:paraId="4ED203FE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 xml:space="preserve">If you visited the conference website (https://nccan.acf.hhs.gov/) prior to the conference, how would you rate your experience on the website? </w:t>
      </w:r>
    </w:p>
    <w:p w:rsidR="00373F09" w:rsidP="00373F09" w14:paraId="69EFFFD6" w14:textId="77777777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Excellent </w:t>
      </w:r>
    </w:p>
    <w:p w:rsidR="00373F09" w:rsidP="00373F09" w14:paraId="3736A968" w14:textId="77777777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Very Good </w:t>
      </w:r>
    </w:p>
    <w:p w:rsidR="00373F09" w:rsidP="00373F09" w14:paraId="470DCD81" w14:textId="77777777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Good </w:t>
      </w:r>
    </w:p>
    <w:p w:rsidR="00373F09" w:rsidP="00373F09" w14:paraId="779195B7" w14:textId="77777777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Fair </w:t>
      </w:r>
    </w:p>
    <w:p w:rsidR="00373F09" w:rsidP="00373F09" w14:paraId="2729951A" w14:textId="77777777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Poor </w:t>
      </w:r>
    </w:p>
    <w:p w:rsidR="00373F09" w:rsidP="00373F09" w14:paraId="0149D799" w14:textId="77777777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N/A </w:t>
      </w:r>
    </w:p>
    <w:p w:rsidR="00373F09" w:rsidP="00373F09" w14:paraId="08E0B132" w14:textId="77777777">
      <w:pPr>
        <w:spacing w:after="0" w:line="240" w:lineRule="auto"/>
      </w:pPr>
    </w:p>
    <w:p w:rsidR="00373F09" w:rsidP="00373F09" w14:paraId="2EFA8FE0" w14:textId="77777777">
      <w:pPr>
        <w:spacing w:after="0" w:line="240" w:lineRule="auto"/>
      </w:pPr>
    </w:p>
    <w:p w:rsidR="00373F09" w:rsidRPr="006218DE" w:rsidP="006218DE" w14:paraId="5D6E5901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>What, if any, suggestions do you have to improve the conference website</w:t>
      </w:r>
      <w:r w:rsidRPr="006218DE" w:rsidR="00E848A5">
        <w:rPr>
          <w:b/>
        </w:rPr>
        <w:t xml:space="preserve"> (https://nccan.acf.hhs.gov/)</w:t>
      </w:r>
      <w:r w:rsidRPr="006218DE">
        <w:rPr>
          <w:b/>
        </w:rPr>
        <w:t xml:space="preserve">? Please explain. </w:t>
      </w:r>
    </w:p>
    <w:p w:rsidR="00373F09" w:rsidP="006218DE" w14:paraId="6D596EA3" w14:textId="77777777">
      <w:pPr>
        <w:spacing w:after="0" w:line="240" w:lineRule="auto"/>
        <w:ind w:firstLine="720"/>
      </w:pPr>
      <w:r>
        <w:t xml:space="preserve">Text box </w:t>
      </w:r>
    </w:p>
    <w:p w:rsidR="00373F09" w:rsidP="00373F09" w14:paraId="1AF661B2" w14:textId="112141AE">
      <w:pPr>
        <w:spacing w:after="0" w:line="240" w:lineRule="auto"/>
      </w:pPr>
    </w:p>
    <w:p w:rsidR="001F53EB" w:rsidP="00373F09" w14:paraId="43E166C2" w14:textId="77777777">
      <w:pPr>
        <w:spacing w:after="0" w:line="240" w:lineRule="auto"/>
      </w:pPr>
    </w:p>
    <w:p w:rsidR="00E848A5" w:rsidRPr="006218DE" w:rsidP="006218DE" w14:paraId="790EB484" w14:textId="308EEE31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>What, if any, suggestions do you have to improve the virtual conference</w:t>
      </w:r>
      <w:r w:rsidR="002508CC">
        <w:rPr>
          <w:b/>
        </w:rPr>
        <w:t xml:space="preserve"> platform?</w:t>
      </w:r>
      <w:r w:rsidRPr="006218DE">
        <w:rPr>
          <w:b/>
        </w:rPr>
        <w:t xml:space="preserve"> Please explain. </w:t>
      </w:r>
    </w:p>
    <w:p w:rsidR="00E848A5" w:rsidP="006218DE" w14:paraId="44301766" w14:textId="77777777">
      <w:pPr>
        <w:spacing w:after="0" w:line="240" w:lineRule="auto"/>
        <w:ind w:firstLine="720"/>
      </w:pPr>
      <w:r>
        <w:t xml:space="preserve">Text box </w:t>
      </w:r>
    </w:p>
    <w:p w:rsidR="00373F09" w:rsidP="00373F09" w14:paraId="03FE902E" w14:textId="77777777">
      <w:pPr>
        <w:spacing w:after="0" w:line="240" w:lineRule="auto"/>
      </w:pPr>
    </w:p>
    <w:p w:rsidR="00373F09" w:rsidP="00373F09" w14:paraId="57EDEC4E" w14:textId="77777777">
      <w:pPr>
        <w:spacing w:after="0" w:line="240" w:lineRule="auto"/>
      </w:pPr>
    </w:p>
    <w:p w:rsidR="00373F09" w:rsidRPr="006218DE" w:rsidP="006218DE" w14:paraId="5D8F63FF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>Please indicate your registration type by selecting from the options below:</w:t>
      </w:r>
    </w:p>
    <w:p w:rsidR="00373F09" w:rsidP="00373F09" w14:paraId="60FC0A8C" w14:textId="77777777">
      <w:pPr>
        <w:pStyle w:val="ListParagraph"/>
        <w:numPr>
          <w:ilvl w:val="0"/>
          <w:numId w:val="11"/>
        </w:numPr>
        <w:spacing w:after="0" w:line="240" w:lineRule="auto"/>
      </w:pPr>
      <w:r>
        <w:t>Evaluator/Primary Investigator</w:t>
      </w:r>
    </w:p>
    <w:p w:rsidR="00373F09" w:rsidP="00373F09" w14:paraId="402D7FB1" w14:textId="77777777">
      <w:pPr>
        <w:pStyle w:val="ListParagraph"/>
        <w:numPr>
          <w:ilvl w:val="0"/>
          <w:numId w:val="11"/>
        </w:numPr>
        <w:spacing w:after="0" w:line="240" w:lineRule="auto"/>
      </w:pPr>
      <w:r>
        <w:t>Federal Staff – ACYF</w:t>
      </w:r>
    </w:p>
    <w:p w:rsidR="00373F09" w:rsidP="00373F09" w14:paraId="2C88732E" w14:textId="5FC863AB">
      <w:pPr>
        <w:pStyle w:val="ListParagraph"/>
        <w:numPr>
          <w:ilvl w:val="0"/>
          <w:numId w:val="11"/>
        </w:numPr>
        <w:spacing w:after="0" w:line="240" w:lineRule="auto"/>
      </w:pPr>
      <w:r>
        <w:t>Federal Staff – Other</w:t>
      </w:r>
      <w:r w:rsidR="00E848A5">
        <w:t xml:space="preserve"> Agency</w:t>
      </w:r>
    </w:p>
    <w:p w:rsidR="00D10264" w:rsidP="00373F09" w14:paraId="25A4923C" w14:textId="0F63C7E6">
      <w:pPr>
        <w:pStyle w:val="ListParagraph"/>
        <w:numPr>
          <w:ilvl w:val="0"/>
          <w:numId w:val="11"/>
        </w:numPr>
        <w:spacing w:after="0" w:line="240" w:lineRule="auto"/>
      </w:pPr>
      <w:r>
        <w:t>Front line staff</w:t>
      </w:r>
    </w:p>
    <w:p w:rsidR="00A50C3F" w:rsidP="00373F09" w14:paraId="01F87044" w14:textId="3A289944">
      <w:pPr>
        <w:pStyle w:val="ListParagraph"/>
        <w:numPr>
          <w:ilvl w:val="0"/>
          <w:numId w:val="11"/>
        </w:numPr>
        <w:spacing w:after="0" w:line="240" w:lineRule="auto"/>
      </w:pPr>
      <w:r>
        <w:t>Manager/Supervisor</w:t>
      </w:r>
    </w:p>
    <w:p w:rsidR="00A50C3F" w:rsidP="00373F09" w14:paraId="428CAB3B" w14:textId="549E3FD6">
      <w:pPr>
        <w:pStyle w:val="ListParagraph"/>
        <w:numPr>
          <w:ilvl w:val="0"/>
          <w:numId w:val="11"/>
        </w:numPr>
        <w:spacing w:after="0" w:line="240" w:lineRule="auto"/>
      </w:pPr>
      <w:r>
        <w:t>Program/Agency Administrator</w:t>
      </w:r>
    </w:p>
    <w:p w:rsidR="00A50C3F" w:rsidP="00373F09" w14:paraId="5603CFDB" w14:textId="0508AAF9">
      <w:pPr>
        <w:pStyle w:val="ListParagraph"/>
        <w:numPr>
          <w:ilvl w:val="0"/>
          <w:numId w:val="11"/>
        </w:numPr>
        <w:spacing w:after="0" w:line="240" w:lineRule="auto"/>
      </w:pPr>
      <w:r>
        <w:t>Parent Partner</w:t>
      </w:r>
    </w:p>
    <w:p w:rsidR="00373F09" w:rsidP="00373F09" w14:paraId="616E2242" w14:textId="77777777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Student </w:t>
      </w:r>
    </w:p>
    <w:p w:rsidR="00373F09" w:rsidP="00373F09" w14:paraId="592535DC" w14:textId="77777777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T/A </w:t>
      </w:r>
      <w:r w:rsidR="00E848A5">
        <w:t>Provider</w:t>
      </w:r>
    </w:p>
    <w:p w:rsidR="00373F09" w:rsidP="00373F09" w14:paraId="03902ABE" w14:textId="77777777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Other </w:t>
      </w:r>
    </w:p>
    <w:p w:rsidR="00373F09" w:rsidP="00373F09" w14:paraId="4CC46B20" w14:textId="77777777">
      <w:pPr>
        <w:spacing w:after="0" w:line="240" w:lineRule="auto"/>
      </w:pPr>
    </w:p>
    <w:p w:rsidR="00373F09" w:rsidP="00373F09" w14:paraId="264E9BFE" w14:textId="77777777">
      <w:pPr>
        <w:spacing w:after="0" w:line="240" w:lineRule="auto"/>
        <w:rPr>
          <w:b/>
        </w:rPr>
      </w:pPr>
    </w:p>
    <w:p w:rsidR="00373F09" w:rsidRPr="006218DE" w:rsidP="006218DE" w14:paraId="30C3324C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>Which best describes your employer/organization</w:t>
      </w:r>
      <w:r w:rsidRPr="006218DE">
        <w:rPr>
          <w:b/>
        </w:rPr>
        <w:t xml:space="preserve">: </w:t>
      </w:r>
    </w:p>
    <w:p w:rsidR="00E848A5" w:rsidP="00E848A5" w14:paraId="4B6D4AFA" w14:textId="77777777">
      <w:pPr>
        <w:numPr>
          <w:ilvl w:val="0"/>
          <w:numId w:val="15"/>
        </w:numPr>
        <w:spacing w:after="0" w:line="240" w:lineRule="auto"/>
      </w:pPr>
      <w:r w:rsidRPr="00E848A5">
        <w:t>Behavioral/Mental Health Services Provider</w:t>
      </w:r>
    </w:p>
    <w:p w:rsidR="00E848A5" w:rsidP="00E848A5" w14:paraId="3AE22998" w14:textId="77777777">
      <w:pPr>
        <w:numPr>
          <w:ilvl w:val="0"/>
          <w:numId w:val="15"/>
        </w:numPr>
        <w:spacing w:after="0" w:line="240" w:lineRule="auto"/>
      </w:pPr>
      <w:r>
        <w:t>College/University</w:t>
      </w:r>
    </w:p>
    <w:p w:rsidR="00E848A5" w:rsidP="00E848A5" w14:paraId="11627EB8" w14:textId="77777777">
      <w:pPr>
        <w:numPr>
          <w:ilvl w:val="0"/>
          <w:numId w:val="15"/>
        </w:numPr>
        <w:spacing w:after="0" w:line="240" w:lineRule="auto"/>
      </w:pPr>
      <w:r>
        <w:t>County Child Welfare Agency</w:t>
      </w:r>
    </w:p>
    <w:p w:rsidR="00E848A5" w:rsidP="00E848A5" w14:paraId="0AA40BCC" w14:textId="77777777">
      <w:pPr>
        <w:numPr>
          <w:ilvl w:val="0"/>
          <w:numId w:val="15"/>
        </w:numPr>
        <w:spacing w:after="0" w:line="240" w:lineRule="auto"/>
      </w:pPr>
      <w:r>
        <w:t>Domestic Violence Services Provider</w:t>
      </w:r>
    </w:p>
    <w:p w:rsidR="00E848A5" w:rsidP="00E848A5" w14:paraId="5265585E" w14:textId="77777777">
      <w:pPr>
        <w:numPr>
          <w:ilvl w:val="0"/>
          <w:numId w:val="15"/>
        </w:numPr>
        <w:spacing w:after="0" w:line="240" w:lineRule="auto"/>
      </w:pPr>
      <w:r>
        <w:t>Federal Government</w:t>
      </w:r>
    </w:p>
    <w:p w:rsidR="00E848A5" w:rsidP="00E848A5" w14:paraId="14FBDE06" w14:textId="77777777">
      <w:pPr>
        <w:numPr>
          <w:ilvl w:val="0"/>
          <w:numId w:val="15"/>
        </w:numPr>
        <w:spacing w:after="0" w:line="240" w:lineRule="auto"/>
      </w:pPr>
      <w:r>
        <w:t>Juvenile Justice Organization</w:t>
      </w:r>
    </w:p>
    <w:p w:rsidR="00E848A5" w:rsidP="00E848A5" w14:paraId="1D8157C9" w14:textId="77777777">
      <w:pPr>
        <w:numPr>
          <w:ilvl w:val="0"/>
          <w:numId w:val="15"/>
        </w:numPr>
        <w:spacing w:after="0" w:line="240" w:lineRule="auto"/>
      </w:pPr>
      <w:r>
        <w:t>Law Enforcement Organization</w:t>
      </w:r>
    </w:p>
    <w:p w:rsidR="00E848A5" w:rsidP="00E848A5" w14:paraId="06117810" w14:textId="77777777">
      <w:pPr>
        <w:numPr>
          <w:ilvl w:val="0"/>
          <w:numId w:val="15"/>
        </w:numPr>
        <w:spacing w:after="0" w:line="240" w:lineRule="auto"/>
      </w:pPr>
      <w:r>
        <w:t>Local Government/Tribal Council</w:t>
      </w:r>
    </w:p>
    <w:p w:rsidR="00E848A5" w:rsidP="00E848A5" w14:paraId="6737C092" w14:textId="77777777">
      <w:pPr>
        <w:numPr>
          <w:ilvl w:val="0"/>
          <w:numId w:val="15"/>
        </w:numPr>
        <w:spacing w:after="0" w:line="240" w:lineRule="auto"/>
      </w:pPr>
      <w:r>
        <w:t>Primary Care/Health Care Services Provider</w:t>
      </w:r>
    </w:p>
    <w:p w:rsidR="00E848A5" w:rsidP="00E848A5" w14:paraId="60E39B2C" w14:textId="77777777">
      <w:pPr>
        <w:numPr>
          <w:ilvl w:val="0"/>
          <w:numId w:val="15"/>
        </w:numPr>
        <w:spacing w:after="0" w:line="240" w:lineRule="auto"/>
      </w:pPr>
      <w:r>
        <w:t>Primary/Secondary Education</w:t>
      </w:r>
    </w:p>
    <w:p w:rsidR="00E848A5" w:rsidP="00E848A5" w14:paraId="16C4C3AC" w14:textId="77777777">
      <w:pPr>
        <w:numPr>
          <w:ilvl w:val="0"/>
          <w:numId w:val="15"/>
        </w:numPr>
        <w:spacing w:after="0" w:line="240" w:lineRule="auto"/>
      </w:pPr>
      <w:r>
        <w:t>Private or Community-Based Child Welfare agency</w:t>
      </w:r>
    </w:p>
    <w:p w:rsidR="00E848A5" w:rsidP="00E848A5" w14:paraId="15936B6A" w14:textId="77777777">
      <w:pPr>
        <w:numPr>
          <w:ilvl w:val="0"/>
          <w:numId w:val="15"/>
        </w:numPr>
        <w:spacing w:after="0" w:line="240" w:lineRule="auto"/>
      </w:pPr>
      <w:r>
        <w:t>State Child Welfare Agency</w:t>
      </w:r>
    </w:p>
    <w:p w:rsidR="00E848A5" w:rsidP="00E848A5" w14:paraId="538C7163" w14:textId="77777777">
      <w:pPr>
        <w:numPr>
          <w:ilvl w:val="0"/>
          <w:numId w:val="15"/>
        </w:numPr>
        <w:spacing w:after="0" w:line="240" w:lineRule="auto"/>
      </w:pPr>
      <w:r>
        <w:t>State or County Court/Legal System</w:t>
      </w:r>
    </w:p>
    <w:p w:rsidR="00E848A5" w:rsidP="00E848A5" w14:paraId="4DE6BF6D" w14:textId="77777777">
      <w:pPr>
        <w:numPr>
          <w:ilvl w:val="0"/>
          <w:numId w:val="15"/>
        </w:numPr>
        <w:spacing w:after="0" w:line="240" w:lineRule="auto"/>
      </w:pPr>
      <w:r>
        <w:t>Substance Abuse Services Provider</w:t>
      </w:r>
    </w:p>
    <w:p w:rsidR="00E848A5" w:rsidP="00E848A5" w14:paraId="284A97FC" w14:textId="77777777">
      <w:pPr>
        <w:numPr>
          <w:ilvl w:val="0"/>
          <w:numId w:val="15"/>
        </w:numPr>
        <w:spacing w:after="0" w:line="240" w:lineRule="auto"/>
      </w:pPr>
      <w:r>
        <w:t>Technical Assistance Provider</w:t>
      </w:r>
    </w:p>
    <w:p w:rsidR="00E848A5" w:rsidP="00E848A5" w14:paraId="50B55ACA" w14:textId="77777777">
      <w:pPr>
        <w:numPr>
          <w:ilvl w:val="0"/>
          <w:numId w:val="15"/>
        </w:numPr>
        <w:spacing w:after="0" w:line="240" w:lineRule="auto"/>
      </w:pPr>
      <w:r>
        <w:t>Territorial Child Welfare Agency</w:t>
      </w:r>
    </w:p>
    <w:p w:rsidR="00E848A5" w:rsidP="00E848A5" w14:paraId="5868D2B8" w14:textId="77777777">
      <w:pPr>
        <w:numPr>
          <w:ilvl w:val="0"/>
          <w:numId w:val="15"/>
        </w:numPr>
        <w:spacing w:after="0" w:line="240" w:lineRule="auto"/>
      </w:pPr>
      <w:r>
        <w:t>Tribal Child Welfare Agency</w:t>
      </w:r>
    </w:p>
    <w:p w:rsidR="00E848A5" w:rsidP="00E848A5" w14:paraId="4868C6CB" w14:textId="77777777">
      <w:pPr>
        <w:numPr>
          <w:ilvl w:val="0"/>
          <w:numId w:val="15"/>
        </w:numPr>
        <w:spacing w:after="0" w:line="240" w:lineRule="auto"/>
      </w:pPr>
      <w:r>
        <w:t>Tribal Court/Legal System</w:t>
      </w:r>
    </w:p>
    <w:p w:rsidR="00E848A5" w:rsidP="00E848A5" w14:paraId="769F2D70" w14:textId="77777777">
      <w:pPr>
        <w:numPr>
          <w:ilvl w:val="0"/>
          <w:numId w:val="15"/>
        </w:numPr>
        <w:spacing w:after="0" w:line="240" w:lineRule="auto"/>
      </w:pPr>
      <w:r>
        <w:t>Not Applicable</w:t>
      </w:r>
    </w:p>
    <w:p w:rsidR="00373F09" w:rsidP="00E848A5" w14:paraId="539F1DC5" w14:textId="77777777">
      <w:pPr>
        <w:numPr>
          <w:ilvl w:val="0"/>
          <w:numId w:val="15"/>
        </w:numPr>
        <w:spacing w:after="0" w:line="240" w:lineRule="auto"/>
      </w:pPr>
      <w:r>
        <w:t>Other</w:t>
      </w:r>
    </w:p>
    <w:p w:rsidR="00E848A5" w:rsidP="00E848A5" w14:paraId="1A45E09E" w14:textId="77777777">
      <w:pPr>
        <w:spacing w:after="0" w:line="240" w:lineRule="auto"/>
      </w:pPr>
    </w:p>
    <w:p w:rsidR="00E848A5" w:rsidP="00E848A5" w14:paraId="72061602" w14:textId="64F4CEE3">
      <w:pPr>
        <w:spacing w:after="0" w:line="240" w:lineRule="auto"/>
      </w:pPr>
    </w:p>
    <w:p w:rsidR="001F53EB" w:rsidP="00E848A5" w14:paraId="1EB1C936" w14:textId="77777777">
      <w:pPr>
        <w:spacing w:after="0" w:line="240" w:lineRule="auto"/>
      </w:pPr>
    </w:p>
    <w:p w:rsidR="00E848A5" w:rsidRPr="006218DE" w:rsidP="006218DE" w14:paraId="6E8732B9" w14:textId="799A9BE8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>Which best describes your primary practice</w:t>
      </w:r>
      <w:r w:rsidR="00400A0C">
        <w:rPr>
          <w:b/>
        </w:rPr>
        <w:t xml:space="preserve"> area</w:t>
      </w:r>
      <w:r w:rsidRPr="006218DE">
        <w:rPr>
          <w:b/>
        </w:rPr>
        <w:t>:</w:t>
      </w:r>
    </w:p>
    <w:p w:rsidR="00E848A5" w:rsidP="00E848A5" w14:paraId="53B1E7E7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Adoption</w:t>
      </w:r>
    </w:p>
    <w:p w:rsidR="00E848A5" w:rsidP="00E848A5" w14:paraId="6B1A7D21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Child Abuse and Neglect</w:t>
      </w:r>
    </w:p>
    <w:p w:rsidR="00E848A5" w:rsidP="00E848A5" w14:paraId="723F509F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Child Protective Services</w:t>
      </w:r>
    </w:p>
    <w:p w:rsidR="00E848A5" w:rsidP="00E848A5" w14:paraId="0204EADD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Data Technology</w:t>
      </w:r>
    </w:p>
    <w:p w:rsidR="00E848A5" w:rsidP="00E848A5" w14:paraId="11B2C095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Domestic Violence</w:t>
      </w:r>
    </w:p>
    <w:p w:rsidR="00E848A5" w:rsidP="00E848A5" w14:paraId="1192D2A0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Early Childhood (0-5 </w:t>
      </w:r>
      <w:r>
        <w:t>yrs</w:t>
      </w:r>
      <w:r>
        <w:t>)</w:t>
      </w:r>
    </w:p>
    <w:p w:rsidR="00E848A5" w:rsidP="00E848A5" w14:paraId="48A6FAF9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Education</w:t>
      </w:r>
    </w:p>
    <w:p w:rsidR="00E848A5" w:rsidP="00E848A5" w14:paraId="48F6FACC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Foster Care/Foster Parenting</w:t>
      </w:r>
    </w:p>
    <w:p w:rsidR="00E848A5" w:rsidP="00E848A5" w14:paraId="460043DE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Research/Evaluator</w:t>
      </w:r>
    </w:p>
    <w:p w:rsidR="00E848A5" w:rsidP="00E848A5" w14:paraId="13387ABC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Trafficking</w:t>
      </w:r>
    </w:p>
    <w:p w:rsidR="00E848A5" w:rsidP="00E848A5" w14:paraId="78C94507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Youth Services</w:t>
      </w:r>
    </w:p>
    <w:p w:rsidR="00E848A5" w:rsidP="00E848A5" w14:paraId="5C6A095D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Government</w:t>
      </w:r>
    </w:p>
    <w:p w:rsidR="00E848A5" w:rsidP="00E848A5" w14:paraId="6AF61D4F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Health/Mental Health</w:t>
      </w:r>
    </w:p>
    <w:p w:rsidR="00E848A5" w:rsidP="00E848A5" w14:paraId="7ECF4872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Juvenile Justice</w:t>
      </w:r>
    </w:p>
    <w:p w:rsidR="00E848A5" w:rsidP="00E848A5" w14:paraId="711B3B37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Law Enforcement</w:t>
      </w:r>
    </w:p>
    <w:p w:rsidR="00E848A5" w:rsidP="00E848A5" w14:paraId="3CBBAC49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Legal/ Courts</w:t>
      </w:r>
    </w:p>
    <w:p w:rsidR="00E848A5" w:rsidP="00E848A5" w14:paraId="06CD3760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Prevention/Family Support</w:t>
      </w:r>
    </w:p>
    <w:p w:rsidR="00E848A5" w:rsidP="00E848A5" w14:paraId="09D222F6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Professor/Faculty</w:t>
      </w:r>
    </w:p>
    <w:p w:rsidR="00E848A5" w:rsidP="00E848A5" w14:paraId="5D93FCF9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Substance Abuse</w:t>
      </w:r>
    </w:p>
    <w:p w:rsidR="00E848A5" w:rsidP="00E848A5" w14:paraId="115CD2D9" w14:textId="77777777">
      <w:pPr>
        <w:pStyle w:val="ListParagraph"/>
        <w:numPr>
          <w:ilvl w:val="0"/>
          <w:numId w:val="17"/>
        </w:numPr>
        <w:spacing w:after="0" w:line="240" w:lineRule="auto"/>
      </w:pPr>
      <w:r>
        <w:t>Other</w:t>
      </w:r>
    </w:p>
    <w:p w:rsidR="00E848A5" w:rsidP="00E848A5" w14:paraId="31118202" w14:textId="77777777">
      <w:pPr>
        <w:spacing w:after="0" w:line="240" w:lineRule="auto"/>
      </w:pPr>
    </w:p>
    <w:p w:rsidR="00FD2380" w:rsidRPr="006218DE" w:rsidP="00FD2380" w14:paraId="57EF3C30" w14:textId="11ABF30F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>How many years of experience do you have</w:t>
      </w:r>
      <w:r>
        <w:rPr>
          <w:b/>
        </w:rPr>
        <w:t xml:space="preserve"> working in your practice area? </w:t>
      </w:r>
      <w:r w:rsidRPr="006218DE">
        <w:rPr>
          <w:b/>
        </w:rPr>
        <w:t xml:space="preserve"> </w:t>
      </w:r>
    </w:p>
    <w:p w:rsidR="00FD2380" w:rsidP="00FD2380" w14:paraId="0FE4F0D5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Less than 1 year</w:t>
      </w:r>
    </w:p>
    <w:p w:rsidR="00FD2380" w:rsidP="00FD2380" w14:paraId="5CF7C45D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1-5 years of service</w:t>
      </w:r>
    </w:p>
    <w:p w:rsidR="00FD2380" w:rsidP="00FD2380" w14:paraId="28350B56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6-10 years of service</w:t>
      </w:r>
    </w:p>
    <w:p w:rsidR="00FD2380" w:rsidP="00FD2380" w14:paraId="1600BD22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11-15 years of service</w:t>
      </w:r>
    </w:p>
    <w:p w:rsidR="00FD2380" w:rsidP="00FD2380" w14:paraId="3564817E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16+ years of service</w:t>
      </w:r>
    </w:p>
    <w:p w:rsidR="00373F09" w:rsidP="00373F09" w14:paraId="07B562E4" w14:textId="77777777">
      <w:pPr>
        <w:spacing w:after="0" w:line="240" w:lineRule="auto"/>
      </w:pPr>
    </w:p>
    <w:p w:rsidR="00373F09" w:rsidRPr="006218DE" w:rsidP="006218DE" w14:paraId="549F8856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 xml:space="preserve">Is this the first time </w:t>
      </w:r>
      <w:r w:rsidR="00220B55">
        <w:rPr>
          <w:b/>
        </w:rPr>
        <w:t>you have attended an NCCAN</w:t>
      </w:r>
      <w:r w:rsidRPr="006218DE">
        <w:rPr>
          <w:b/>
        </w:rPr>
        <w:t xml:space="preserve">? </w:t>
      </w:r>
    </w:p>
    <w:p w:rsidR="00373F09" w:rsidP="00373F09" w14:paraId="073E3E56" w14:textId="77777777">
      <w:pPr>
        <w:pStyle w:val="ListParagraph"/>
        <w:numPr>
          <w:ilvl w:val="0"/>
          <w:numId w:val="12"/>
        </w:numPr>
        <w:spacing w:after="0" w:line="240" w:lineRule="auto"/>
      </w:pPr>
      <w:r>
        <w:t>Yes</w:t>
      </w:r>
    </w:p>
    <w:p w:rsidR="00373F09" w:rsidP="00373F09" w14:paraId="79EA1CB7" w14:textId="77777777">
      <w:pPr>
        <w:pStyle w:val="ListParagraph"/>
        <w:numPr>
          <w:ilvl w:val="0"/>
          <w:numId w:val="12"/>
        </w:numPr>
        <w:spacing w:after="0" w:line="240" w:lineRule="auto"/>
      </w:pPr>
      <w:r>
        <w:t>No</w:t>
      </w:r>
    </w:p>
    <w:p w:rsidR="00373F09" w:rsidP="00373F09" w14:paraId="255C9084" w14:textId="77777777">
      <w:pPr>
        <w:spacing w:after="0" w:line="240" w:lineRule="auto"/>
      </w:pPr>
    </w:p>
    <w:p w:rsidR="00373F09" w:rsidP="00373F09" w14:paraId="6B20F17D" w14:textId="77777777">
      <w:pPr>
        <w:spacing w:after="0" w:line="240" w:lineRule="auto"/>
        <w:rPr>
          <w:b/>
        </w:rPr>
      </w:pPr>
    </w:p>
    <w:p w:rsidR="00373F09" w:rsidRPr="006218DE" w:rsidP="006218DE" w14:paraId="69DD4AEF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 xml:space="preserve">Do you expect to do your work differently as a result of your participation in the </w:t>
      </w:r>
      <w:r w:rsidR="00220B55">
        <w:rPr>
          <w:b/>
        </w:rPr>
        <w:t xml:space="preserve">virtual </w:t>
      </w:r>
      <w:r w:rsidRPr="006218DE">
        <w:rPr>
          <w:b/>
        </w:rPr>
        <w:t xml:space="preserve">conference? </w:t>
      </w:r>
    </w:p>
    <w:p w:rsidR="00373F09" w:rsidP="006218DE" w14:paraId="69909CD8" w14:textId="77777777">
      <w:pPr>
        <w:spacing w:after="0" w:line="240" w:lineRule="auto"/>
        <w:ind w:firstLine="720"/>
      </w:pPr>
      <w:r>
        <w:t xml:space="preserve">Text box </w:t>
      </w:r>
    </w:p>
    <w:p w:rsidR="00373F09" w:rsidP="00373F09" w14:paraId="6BDE0B7E" w14:textId="77777777">
      <w:pPr>
        <w:spacing w:after="0" w:line="240" w:lineRule="auto"/>
      </w:pPr>
    </w:p>
    <w:p w:rsidR="00373F09" w:rsidP="00373F09" w14:paraId="406BD8BC" w14:textId="77777777">
      <w:pPr>
        <w:spacing w:after="0" w:line="240" w:lineRule="auto"/>
      </w:pPr>
    </w:p>
    <w:p w:rsidR="00373F09" w:rsidRPr="006218DE" w:rsidP="006218DE" w14:paraId="046676CC" w14:textId="77777777">
      <w:pPr>
        <w:pStyle w:val="ListParagraph"/>
        <w:numPr>
          <w:ilvl w:val="0"/>
          <w:numId w:val="14"/>
        </w:numPr>
        <w:spacing w:after="0" w:line="240" w:lineRule="auto"/>
        <w:rPr>
          <w:b/>
        </w:rPr>
      </w:pPr>
      <w:r w:rsidRPr="006218DE">
        <w:rPr>
          <w:b/>
        </w:rPr>
        <w:t xml:space="preserve">What is your one big take away from the </w:t>
      </w:r>
      <w:r w:rsidR="00220B55">
        <w:rPr>
          <w:b/>
        </w:rPr>
        <w:t xml:space="preserve">virtual </w:t>
      </w:r>
      <w:r w:rsidRPr="006218DE">
        <w:rPr>
          <w:b/>
        </w:rPr>
        <w:t xml:space="preserve">conference? </w:t>
      </w:r>
    </w:p>
    <w:p w:rsidR="00373F09" w:rsidP="006218DE" w14:paraId="69E8230F" w14:textId="77777777">
      <w:pPr>
        <w:spacing w:after="0" w:line="240" w:lineRule="auto"/>
        <w:ind w:firstLine="720"/>
      </w:pPr>
      <w:r>
        <w:t xml:space="preserve">Text box </w:t>
      </w:r>
    </w:p>
    <w:p w:rsidR="00373F09" w:rsidP="00373F09" w14:paraId="0995E413" w14:textId="77777777">
      <w:pPr>
        <w:spacing w:after="0" w:line="240" w:lineRule="auto"/>
      </w:pPr>
    </w:p>
    <w:p w:rsidR="00373F09" w:rsidP="00373F09" w14:paraId="565B5669" w14:textId="68D70996">
      <w:pPr>
        <w:spacing w:after="0" w:line="240" w:lineRule="auto"/>
        <w:rPr>
          <w:b/>
        </w:rPr>
      </w:pPr>
    </w:p>
    <w:p w:rsidR="001F53EB" w:rsidP="00373F09" w14:paraId="1C97B655" w14:textId="77777777">
      <w:pPr>
        <w:spacing w:after="0" w:line="240" w:lineRule="auto"/>
        <w:rPr>
          <w:b/>
        </w:rPr>
      </w:pPr>
    </w:p>
    <w:p w:rsidR="00373F09" w:rsidP="006218DE" w14:paraId="090EEC1D" w14:textId="1C864529">
      <w:pPr>
        <w:pStyle w:val="ListParagraph"/>
        <w:numPr>
          <w:ilvl w:val="0"/>
          <w:numId w:val="14"/>
        </w:numPr>
        <w:spacing w:after="0" w:line="240" w:lineRule="auto"/>
      </w:pPr>
      <w:r w:rsidRPr="006218DE">
        <w:rPr>
          <w:b/>
        </w:rPr>
        <w:t xml:space="preserve">If you have additional feedback about the </w:t>
      </w:r>
      <w:r w:rsidR="00220B55">
        <w:rPr>
          <w:b/>
        </w:rPr>
        <w:t xml:space="preserve">virtual </w:t>
      </w:r>
      <w:r w:rsidRPr="006218DE" w:rsidR="00E848A5">
        <w:rPr>
          <w:b/>
        </w:rPr>
        <w:t xml:space="preserve"> </w:t>
      </w:r>
      <w:r w:rsidR="00400A0C">
        <w:rPr>
          <w:b/>
        </w:rPr>
        <w:t>23</w:t>
      </w:r>
      <w:r w:rsidRPr="00D81447" w:rsidR="00400A0C">
        <w:rPr>
          <w:b/>
          <w:vertAlign w:val="superscript"/>
        </w:rPr>
        <w:t>rd</w:t>
      </w:r>
      <w:r w:rsidR="00400A0C">
        <w:rPr>
          <w:b/>
        </w:rPr>
        <w:t xml:space="preserve"> </w:t>
      </w:r>
      <w:r w:rsidRPr="006218DE">
        <w:rPr>
          <w:b/>
        </w:rPr>
        <w:t>NCCAN, please provide your comments below</w:t>
      </w:r>
      <w:r>
        <w:t xml:space="preserve">. </w:t>
      </w:r>
    </w:p>
    <w:p w:rsidR="00373F09" w:rsidP="006218DE" w14:paraId="1C84D294" w14:textId="77777777">
      <w:pPr>
        <w:spacing w:after="0" w:line="240" w:lineRule="auto"/>
        <w:ind w:firstLine="720"/>
      </w:pPr>
      <w:r>
        <w:t xml:space="preserve">Text box </w:t>
      </w:r>
    </w:p>
    <w:p w:rsidR="00373F09" w:rsidP="00373F09" w14:paraId="2E8F3A87" w14:textId="3D56CADA"/>
    <w:p w:rsidR="00BA0D71" w:rsidP="00373F09" w14:paraId="45B0F0C6" w14:textId="3011C521"/>
    <w:p w:rsidR="00BA0D71" w:rsidRPr="00373F09" w:rsidP="00373F09" w14:paraId="34C45DBA" w14:textId="77777777"/>
    <w:sectPr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20081952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8DE" w14:paraId="0833C44F" w14:textId="729B08E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53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218DE" w14:paraId="44FED2DB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916101"/>
    <w:multiLevelType w:val="hybridMultilevel"/>
    <w:tmpl w:val="4FA25A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34A69B3"/>
    <w:multiLevelType w:val="hybridMultilevel"/>
    <w:tmpl w:val="977C12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85CEB"/>
    <w:multiLevelType w:val="hybridMultilevel"/>
    <w:tmpl w:val="0102E12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BC65E57"/>
    <w:multiLevelType w:val="hybridMultilevel"/>
    <w:tmpl w:val="7C9E50B2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4815239"/>
    <w:multiLevelType w:val="hybridMultilevel"/>
    <w:tmpl w:val="47749E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AE6DF5"/>
    <w:multiLevelType w:val="hybridMultilevel"/>
    <w:tmpl w:val="754C51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84125F"/>
    <w:multiLevelType w:val="multilevel"/>
    <w:tmpl w:val="F6A6F2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>
    <w:nsid w:val="299E557D"/>
    <w:multiLevelType w:val="hybridMultilevel"/>
    <w:tmpl w:val="E110BFF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19A0CD0"/>
    <w:multiLevelType w:val="hybridMultilevel"/>
    <w:tmpl w:val="8F72710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4736846"/>
    <w:multiLevelType w:val="hybridMultilevel"/>
    <w:tmpl w:val="FFDC24E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52C09C6"/>
    <w:multiLevelType w:val="hybridMultilevel"/>
    <w:tmpl w:val="2A86A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8B1F1C"/>
    <w:multiLevelType w:val="multilevel"/>
    <w:tmpl w:val="62DADE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2">
    <w:nsid w:val="39965FBA"/>
    <w:multiLevelType w:val="hybridMultilevel"/>
    <w:tmpl w:val="7B1A2D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5E51F8"/>
    <w:multiLevelType w:val="hybridMultilevel"/>
    <w:tmpl w:val="C53283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0AC4313"/>
    <w:multiLevelType w:val="hybridMultilevel"/>
    <w:tmpl w:val="EDF435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764A75"/>
    <w:multiLevelType w:val="hybridMultilevel"/>
    <w:tmpl w:val="55E0E78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76F20E7"/>
    <w:multiLevelType w:val="hybridMultilevel"/>
    <w:tmpl w:val="D1C052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B1D6990"/>
    <w:multiLevelType w:val="hybridMultilevel"/>
    <w:tmpl w:val="C3BA3EE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70F2001"/>
    <w:multiLevelType w:val="hybridMultilevel"/>
    <w:tmpl w:val="D792BF6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BFF0EFA"/>
    <w:multiLevelType w:val="hybridMultilevel"/>
    <w:tmpl w:val="97AC50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AA05D8"/>
    <w:multiLevelType w:val="hybridMultilevel"/>
    <w:tmpl w:val="9F7253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A06AF9"/>
    <w:multiLevelType w:val="multilevel"/>
    <w:tmpl w:val="51F0D6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2">
    <w:nsid w:val="736B2EA5"/>
    <w:multiLevelType w:val="hybridMultilevel"/>
    <w:tmpl w:val="4CCEF7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54C47CF"/>
    <w:multiLevelType w:val="hybridMultilevel"/>
    <w:tmpl w:val="07C689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887379E"/>
    <w:multiLevelType w:val="hybridMultilevel"/>
    <w:tmpl w:val="74EE41A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14264B"/>
    <w:multiLevelType w:val="hybridMultilevel"/>
    <w:tmpl w:val="6A26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8467D7"/>
    <w:multiLevelType w:val="multilevel"/>
    <w:tmpl w:val="EC7E37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5"/>
  </w:num>
  <w:num w:numId="3">
    <w:abstractNumId w:val="18"/>
  </w:num>
  <w:num w:numId="4">
    <w:abstractNumId w:val="12"/>
  </w:num>
  <w:num w:numId="5">
    <w:abstractNumId w:val="20"/>
  </w:num>
  <w:num w:numId="6">
    <w:abstractNumId w:val="22"/>
  </w:num>
  <w:num w:numId="7">
    <w:abstractNumId w:val="14"/>
  </w:num>
  <w:num w:numId="8">
    <w:abstractNumId w:val="16"/>
  </w:num>
  <w:num w:numId="9">
    <w:abstractNumId w:val="7"/>
  </w:num>
  <w:num w:numId="10">
    <w:abstractNumId w:val="23"/>
  </w:num>
  <w:num w:numId="11">
    <w:abstractNumId w:val="15"/>
  </w:num>
  <w:num w:numId="12">
    <w:abstractNumId w:val="13"/>
  </w:num>
  <w:num w:numId="13">
    <w:abstractNumId w:val="10"/>
  </w:num>
  <w:num w:numId="14">
    <w:abstractNumId w:val="25"/>
  </w:num>
  <w:num w:numId="15">
    <w:abstractNumId w:val="6"/>
  </w:num>
  <w:num w:numId="16">
    <w:abstractNumId w:val="0"/>
  </w:num>
  <w:num w:numId="17">
    <w:abstractNumId w:val="9"/>
  </w:num>
  <w:num w:numId="18">
    <w:abstractNumId w:val="19"/>
  </w:num>
  <w:num w:numId="19">
    <w:abstractNumId w:val="1"/>
  </w:num>
  <w:num w:numId="20">
    <w:abstractNumId w:val="4"/>
  </w:num>
  <w:num w:numId="21">
    <w:abstractNumId w:val="21"/>
  </w:num>
  <w:num w:numId="22">
    <w:abstractNumId w:val="11"/>
  </w:num>
  <w:num w:numId="23">
    <w:abstractNumId w:val="26"/>
  </w:num>
  <w:num w:numId="24">
    <w:abstractNumId w:val="2"/>
  </w:num>
  <w:num w:numId="25">
    <w:abstractNumId w:val="24"/>
  </w:num>
  <w:num w:numId="26">
    <w:abstractNumId w:val="3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3F09"/>
    <w:rsid w:val="0008338B"/>
    <w:rsid w:val="001015D5"/>
    <w:rsid w:val="001144BF"/>
    <w:rsid w:val="001F53EB"/>
    <w:rsid w:val="00220B55"/>
    <w:rsid w:val="00234691"/>
    <w:rsid w:val="002508CC"/>
    <w:rsid w:val="002C2C03"/>
    <w:rsid w:val="00373F09"/>
    <w:rsid w:val="00400A0C"/>
    <w:rsid w:val="00424ACC"/>
    <w:rsid w:val="004325F6"/>
    <w:rsid w:val="0057791A"/>
    <w:rsid w:val="005D0F7C"/>
    <w:rsid w:val="006218DE"/>
    <w:rsid w:val="00657AC3"/>
    <w:rsid w:val="006F14BE"/>
    <w:rsid w:val="00751550"/>
    <w:rsid w:val="007E3268"/>
    <w:rsid w:val="008367F4"/>
    <w:rsid w:val="008669E6"/>
    <w:rsid w:val="008C2F6F"/>
    <w:rsid w:val="00910837"/>
    <w:rsid w:val="009A34C8"/>
    <w:rsid w:val="00A50C3F"/>
    <w:rsid w:val="00AE79BA"/>
    <w:rsid w:val="00B42260"/>
    <w:rsid w:val="00BA0D71"/>
    <w:rsid w:val="00CB008F"/>
    <w:rsid w:val="00CE1E5F"/>
    <w:rsid w:val="00D10264"/>
    <w:rsid w:val="00D81447"/>
    <w:rsid w:val="00E848A5"/>
    <w:rsid w:val="00FD2380"/>
  </w:rsids>
  <w:docVars>
    <w:docVar w:name="__Grammarly_42___1" w:val="H4sIAAAAAAAEAKtWcslP9kxRslIyNDYyNzQytzA0MDMztAQS5ko6SsGpxcWZ+XkgBYa1AJh0yHs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5CBE27"/>
  <w15:chartTrackingRefBased/>
  <w15:docId w15:val="{B9CE9C92-92F6-4514-97C8-84EB612DA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F09"/>
    <w:pPr>
      <w:ind w:left="720"/>
      <w:contextualSpacing/>
    </w:pPr>
  </w:style>
  <w:style w:type="table" w:styleId="TableGrid">
    <w:name w:val="Table Grid"/>
    <w:basedOn w:val="TableNormal"/>
    <w:uiPriority w:val="39"/>
    <w:rsid w:val="00373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TopofForm">
    <w:name w:val="HTML Top of Form"/>
    <w:basedOn w:val="Normal"/>
    <w:next w:val="Normal"/>
    <w:link w:val="z-TopofFormChar"/>
    <w:hidden/>
    <w:uiPriority w:val="99"/>
    <w:semiHidden/>
    <w:unhideWhenUsed/>
    <w:rsid w:val="00E848A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HTMLTopofForm"/>
    <w:uiPriority w:val="99"/>
    <w:semiHidden/>
    <w:rsid w:val="00E848A5"/>
    <w:rPr>
      <w:rFonts w:ascii="Arial" w:hAnsi="Arial" w:cs="Arial"/>
      <w:vanish/>
      <w:sz w:val="16"/>
      <w:szCs w:val="16"/>
    </w:rPr>
  </w:style>
  <w:style w:type="paragraph" w:styleId="HTMLBottomofForm">
    <w:name w:val="HTML Bottom of Form"/>
    <w:basedOn w:val="Normal"/>
    <w:next w:val="Normal"/>
    <w:link w:val="z-BottomofFormChar"/>
    <w:hidden/>
    <w:uiPriority w:val="99"/>
    <w:semiHidden/>
    <w:unhideWhenUsed/>
    <w:rsid w:val="00E848A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HTMLBottomofForm"/>
    <w:uiPriority w:val="99"/>
    <w:semiHidden/>
    <w:rsid w:val="00E848A5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18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8DE"/>
  </w:style>
  <w:style w:type="paragraph" w:styleId="Footer">
    <w:name w:val="footer"/>
    <w:basedOn w:val="Normal"/>
    <w:link w:val="FooterChar"/>
    <w:uiPriority w:val="99"/>
    <w:unhideWhenUsed/>
    <w:rsid w:val="006218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8DE"/>
  </w:style>
  <w:style w:type="paragraph" w:styleId="BalloonText">
    <w:name w:val="Balloon Text"/>
    <w:basedOn w:val="Normal"/>
    <w:link w:val="BalloonTextChar"/>
    <w:uiPriority w:val="99"/>
    <w:semiHidden/>
    <w:unhideWhenUsed/>
    <w:rsid w:val="00910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83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0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0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0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0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0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015D5"/>
    <w:pPr>
      <w:spacing w:after="0" w:line="240" w:lineRule="auto"/>
    </w:pPr>
  </w:style>
  <w:style w:type="paragraph" w:customStyle="1" w:styleId="pf1">
    <w:name w:val="pf1"/>
    <w:basedOn w:val="Normal"/>
    <w:rsid w:val="008669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f0">
    <w:name w:val="pf0"/>
    <w:basedOn w:val="Normal"/>
    <w:rsid w:val="008669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8669E6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69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mailto:Lauren.Fischman@acf.hhs.gov" TargetMode="Externa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customXml" Target="../customXml/item6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_rels/item6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6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Policy Auditing</Name>
    <Synchronization>Synchronous</Synchronization>
    <Type>10001</Type>
    <SequenceNumber>1100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1</Type>
    <SequenceNumber>1100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6.0.0.0, Culture=neutral, PublicKeyToken=71e9bce111e9429c</Assembly>
    <Class>Microsoft.Office.RecordsManagement.Internal.Audit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F8228705664448A960354C5913BA33" ma:contentTypeVersion="15" ma:contentTypeDescription="Create a new document." ma:contentTypeScope="" ma:versionID="6d50d2d0b59a6dbfe045d657ec03ad80">
  <xsd:schema xmlns:xsd="http://www.w3.org/2001/XMLSchema" xmlns:xs="http://www.w3.org/2001/XMLSchema" xmlns:p="http://schemas.microsoft.com/office/2006/metadata/properties" xmlns:ns1="http://schemas.microsoft.com/sharepoint/v3" xmlns:ns2="bcd017c1-9b5b-42fd-b2df-d60c2bc9aaec" xmlns:ns3="c842550f-e954-4c72-8c64-eb00442d04f3" targetNamespace="http://schemas.microsoft.com/office/2006/metadata/properties" ma:root="true" ma:fieldsID="35c540bfdad8eae0009c68c3a79e8605" ns1:_="" ns2:_="" ns3:_="">
    <xsd:import namespace="http://schemas.microsoft.com/sharepoint/v3"/>
    <xsd:import namespace="bcd017c1-9b5b-42fd-b2df-d60c2bc9aaec"/>
    <xsd:import namespace="c842550f-e954-4c72-8c64-eb00442d04f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017c1-9b5b-42fd-b2df-d60c2bc9aae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4b1a5f8-e4f4-4b70-92fa-3bc7cf408fa1}" ma:internalName="TaxCatchAll" ma:showField="CatchAllData" ma:web="bcd017c1-9b5b-42fd-b2df-d60c2bc9aa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2550f-e954-4c72-8c64-eb00442d0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aa203fc3-7b68-419d-85c3-a3b6a169bf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cd017c1-9b5b-42fd-b2df-d60c2bc9aaec">YFYMFY3S4KNC-2074270916-4415</_dlc_DocId>
    <_dlc_DocIdUrl xmlns="bcd017c1-9b5b-42fd-b2df-d60c2bc9aaec">
      <Url>https://kauffmaninc.sharepoint.com/projects/ACF%20NCCAN/_layouts/15/DocIdRedir.aspx?ID=YFYMFY3S4KNC-2074270916-4415</Url>
      <Description>YFYMFY3S4KNC-2074270916-4415</Description>
    </_dlc_DocIdUrl>
    <lcf76f155ced4ddcb4097134ff3c332f xmlns="c842550f-e954-4c72-8c64-eb00442d04f3">
      <Terms xmlns="http://schemas.microsoft.com/office/infopath/2007/PartnerControls"/>
    </lcf76f155ced4ddcb4097134ff3c332f>
    <TaxCatchAll xmlns="bcd017c1-9b5b-42fd-b2df-d60c2bc9aaec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p:Policy xmlns:p="office.server.policy" id="" local="true">
  <p:Name>Item</p:Name>
  <p:Description/>
  <p:Statement/>
  <p:PolicyItems>
    <p:PolicyItem featureId="Microsoft.Office.RecordsManagement.PolicyFeatures.PolicyAudit" staticId="0x01|990474540" UniqueId="c0c3bbf1-09f7-4a71-8c24-b8daff942c22">
      <p:Name>Auditing</p:Name>
      <p:Description>Audits user actions on documents and list items to the Audit Log.</p:Description>
      <p:CustomData>
        <Audit>
          <Update/>
          <MoveCopy/>
          <DeleteRestore/>
        </Audit>
      </p:CustomData>
    </p:PolicyItem>
  </p:PolicyItems>
</p:Policy>
</file>

<file path=customXml/itemProps1.xml><?xml version="1.0" encoding="utf-8"?>
<ds:datastoreItem xmlns:ds="http://schemas.openxmlformats.org/officeDocument/2006/customXml" ds:itemID="{9B5FB3F6-0870-43E1-B411-38EFF1412EC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689CE02-A652-4046-A6C9-28A2F906AE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0C0AC5-A2C2-42B5-BAC9-315B01E34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017c1-9b5b-42fd-b2df-d60c2bc9aaec"/>
    <ds:schemaRef ds:uri="c842550f-e954-4c72-8c64-eb00442d04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6A9D2D-A71F-4AA1-AA89-7DF6F5B3E925}">
  <ds:schemaRefs>
    <ds:schemaRef ds:uri="http://schemas.microsoft.com/office/2006/metadata/properties"/>
    <ds:schemaRef ds:uri="http://schemas.microsoft.com/office/infopath/2007/PartnerControls"/>
    <ds:schemaRef ds:uri="bcd017c1-9b5b-42fd-b2df-d60c2bc9aaec"/>
    <ds:schemaRef ds:uri="c842550f-e954-4c72-8c64-eb00442d04f3"/>
  </ds:schemaRefs>
</ds:datastoreItem>
</file>

<file path=customXml/itemProps5.xml><?xml version="1.0" encoding="utf-8"?>
<ds:datastoreItem xmlns:ds="http://schemas.openxmlformats.org/officeDocument/2006/customXml" ds:itemID="{35973D80-A37A-4D69-996F-EAB6CCD9F25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29D9A1D-D498-490A-AD4E-38DA9C70E26C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AQ</Company>
  <LinksUpToDate>false</LinksUpToDate>
  <CharactersWithSpaces>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Cruttenden</dc:creator>
  <cp:lastModifiedBy>Mcdowell, Andrew (ACF) (CTR)</cp:lastModifiedBy>
  <cp:revision>3</cp:revision>
  <dcterms:created xsi:type="dcterms:W3CDTF">2023-02-21T13:42:00Z</dcterms:created>
  <dcterms:modified xsi:type="dcterms:W3CDTF">2023-02-2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F8228705664448A960354C5913BA33</vt:lpwstr>
  </property>
  <property fmtid="{D5CDD505-2E9C-101B-9397-08002B2CF9AE}" pid="3" name="MediaServiceImageTags">
    <vt:lpwstr/>
  </property>
  <property fmtid="{D5CDD505-2E9C-101B-9397-08002B2CF9AE}" pid="4" name="_dlc_DocIdItemGuid">
    <vt:lpwstr>d2e9847c-c192-420c-aeb8-242cc159cbd3</vt:lpwstr>
  </property>
</Properties>
</file>